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04F97" w14:textId="77777777" w:rsidR="006428DC" w:rsidRDefault="006428DC" w:rsidP="00E37D7F">
      <w:pPr>
        <w:pStyle w:val="NoSpacing"/>
        <w:jc w:val="center"/>
        <w:rPr>
          <w:rFonts w:ascii="Cambria" w:hAnsi="Cambria"/>
          <w:b/>
          <w:spacing w:val="20"/>
          <w:sz w:val="28"/>
        </w:rPr>
      </w:pPr>
    </w:p>
    <w:p w14:paraId="10EC9540" w14:textId="5F2665A8" w:rsidR="005312EB" w:rsidRDefault="005312EB" w:rsidP="00E37D7F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>
        <w:rPr>
          <w:noProof/>
        </w:rPr>
        <w:drawing>
          <wp:inline distT="0" distB="0" distL="0" distR="0" wp14:anchorId="5F16BAB7" wp14:editId="51D4CC80">
            <wp:extent cx="4633035" cy="1181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820" cy="1216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53B1A" w14:textId="77777777" w:rsidR="005312EB" w:rsidRDefault="005312EB" w:rsidP="00E37D7F">
      <w:pPr>
        <w:pStyle w:val="NoSpacing"/>
        <w:jc w:val="center"/>
        <w:rPr>
          <w:rFonts w:ascii="Cambria" w:hAnsi="Cambria"/>
          <w:b/>
          <w:spacing w:val="20"/>
          <w:sz w:val="28"/>
        </w:rPr>
      </w:pPr>
    </w:p>
    <w:p w14:paraId="389A4C58" w14:textId="2BE8BF72" w:rsidR="00864BE9" w:rsidRPr="005C5639" w:rsidRDefault="00864BE9" w:rsidP="00E37D7F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 w:rsidRPr="005C5639">
        <w:rPr>
          <w:rFonts w:ascii="Cambria" w:hAnsi="Cambria"/>
          <w:b/>
          <w:spacing w:val="20"/>
          <w:sz w:val="28"/>
        </w:rPr>
        <w:t>Indian Institute of Management Visakhapatnam</w:t>
      </w:r>
    </w:p>
    <w:p w14:paraId="126F9986" w14:textId="77777777" w:rsidR="00864BE9" w:rsidRPr="005C5639" w:rsidRDefault="00864BE9" w:rsidP="00E37D7F">
      <w:pPr>
        <w:pStyle w:val="NoSpacing"/>
        <w:ind w:right="-188"/>
        <w:jc w:val="center"/>
        <w:rPr>
          <w:rFonts w:ascii="Cambria" w:hAnsi="Cambria"/>
          <w:sz w:val="20"/>
        </w:rPr>
      </w:pPr>
      <w:r w:rsidRPr="005C5639">
        <w:rPr>
          <w:rFonts w:ascii="Cambria" w:hAnsi="Cambria"/>
          <w:sz w:val="20"/>
        </w:rPr>
        <w:t>Andhra Bank School of Business Building, Andhra University Campus, Visakhapatnam – 530 003</w:t>
      </w:r>
      <w:r w:rsidR="006428DC">
        <w:rPr>
          <w:rFonts w:ascii="Cambria" w:hAnsi="Cambria"/>
          <w:sz w:val="20"/>
        </w:rPr>
        <w:t>, AP</w:t>
      </w:r>
      <w:r w:rsidR="00632E79">
        <w:rPr>
          <w:rFonts w:ascii="Cambria" w:hAnsi="Cambria"/>
          <w:sz w:val="20"/>
        </w:rPr>
        <w:t>,</w:t>
      </w:r>
      <w:r w:rsidRPr="005C5639">
        <w:rPr>
          <w:rFonts w:ascii="Cambria" w:hAnsi="Cambria"/>
          <w:sz w:val="20"/>
        </w:rPr>
        <w:t xml:space="preserve"> INDIA</w:t>
      </w:r>
    </w:p>
    <w:p w14:paraId="5E615D14" w14:textId="19F6C01A" w:rsidR="00864BE9" w:rsidRPr="005C5639" w:rsidRDefault="00864BE9" w:rsidP="00E37D7F">
      <w:pPr>
        <w:pStyle w:val="NoSpacing"/>
        <w:jc w:val="center"/>
        <w:rPr>
          <w:rFonts w:ascii="Cambria" w:hAnsi="Cambria"/>
        </w:rPr>
      </w:pPr>
      <w:r w:rsidRPr="005C5639">
        <w:rPr>
          <w:rFonts w:ascii="Cambria" w:hAnsi="Cambria"/>
        </w:rPr>
        <w:t>Te</w:t>
      </w:r>
      <w:r>
        <w:rPr>
          <w:rFonts w:ascii="Cambria" w:hAnsi="Cambria"/>
        </w:rPr>
        <w:t xml:space="preserve">l: +91 891 2824 444 </w:t>
      </w:r>
      <w:r w:rsidR="00FF3E91">
        <w:rPr>
          <w:rFonts w:ascii="Cambria" w:hAnsi="Cambria"/>
        </w:rPr>
        <w:t xml:space="preserve">| </w:t>
      </w:r>
      <w:r>
        <w:rPr>
          <w:rFonts w:ascii="Cambria" w:hAnsi="Cambria"/>
        </w:rPr>
        <w:t xml:space="preserve">e-mail: </w:t>
      </w:r>
      <w:r w:rsidR="00F92A4F">
        <w:rPr>
          <w:rFonts w:ascii="Cambria" w:hAnsi="Cambria"/>
        </w:rPr>
        <w:t>dacrecruit@iimv.ac.in</w:t>
      </w:r>
    </w:p>
    <w:p w14:paraId="56100999" w14:textId="77777777" w:rsidR="00E37D7F" w:rsidRDefault="00E37D7F" w:rsidP="00E37D7F">
      <w:pPr>
        <w:spacing w:after="0" w:line="240" w:lineRule="auto"/>
        <w:jc w:val="center"/>
        <w:rPr>
          <w:rFonts w:ascii="Cambria" w:eastAsia="Calibri" w:hAnsi="Cambria" w:cs="Mangal"/>
          <w:b/>
          <w:bCs/>
        </w:rPr>
      </w:pPr>
    </w:p>
    <w:p w14:paraId="3514CBF9" w14:textId="6053AED5" w:rsidR="009D7C48" w:rsidRPr="009D7C48" w:rsidRDefault="00B1140C" w:rsidP="00E37D7F">
      <w:pPr>
        <w:spacing w:after="0" w:line="240" w:lineRule="auto"/>
        <w:jc w:val="center"/>
        <w:rPr>
          <w:rFonts w:ascii="Cambria" w:eastAsia="Calibri" w:hAnsi="Cambria" w:cs="Mangal"/>
          <w:b/>
          <w:bCs/>
          <w:i/>
          <w:iCs/>
        </w:rPr>
      </w:pPr>
      <w:r w:rsidRPr="00B1140C">
        <w:rPr>
          <w:rFonts w:ascii="Cambria" w:eastAsia="Calibri" w:hAnsi="Cambria" w:cs="Mangal"/>
          <w:b/>
          <w:bCs/>
        </w:rPr>
        <w:t>Recruitment of Staff of Dr Ambedkar Chair</w:t>
      </w:r>
      <w:r w:rsidR="00682121">
        <w:rPr>
          <w:rFonts w:ascii="Cambria" w:eastAsia="Calibri" w:hAnsi="Cambria" w:cs="Mangal"/>
          <w:b/>
          <w:bCs/>
        </w:rPr>
        <w:t xml:space="preserve"> – Doctoral Fellows</w:t>
      </w:r>
    </w:p>
    <w:p w14:paraId="0AE655DB" w14:textId="77777777" w:rsidR="00B1140C" w:rsidRDefault="00B1140C" w:rsidP="00E37D7F">
      <w:pPr>
        <w:spacing w:after="0" w:line="240" w:lineRule="auto"/>
        <w:jc w:val="center"/>
        <w:rPr>
          <w:rFonts w:ascii="Cambria" w:eastAsia="Calibri" w:hAnsi="Cambria" w:cs="Mangal"/>
          <w:b/>
          <w:bCs/>
          <w:i/>
          <w:iCs/>
        </w:rPr>
      </w:pPr>
    </w:p>
    <w:p w14:paraId="79E1D98F" w14:textId="54BA51F0" w:rsidR="009D7C48" w:rsidRPr="009D7C48" w:rsidRDefault="009D7C48" w:rsidP="00E37D7F">
      <w:pPr>
        <w:spacing w:after="0" w:line="240" w:lineRule="auto"/>
        <w:jc w:val="center"/>
        <w:rPr>
          <w:rFonts w:ascii="Cambria" w:eastAsia="Calibri" w:hAnsi="Cambria" w:cs="Mangal"/>
          <w:b/>
          <w:bCs/>
          <w:i/>
          <w:iCs/>
        </w:rPr>
      </w:pPr>
      <w:r w:rsidRPr="009D7C48">
        <w:rPr>
          <w:rFonts w:ascii="Cambria" w:eastAsia="Calibri" w:hAnsi="Cambria" w:cs="Mangal"/>
          <w:b/>
          <w:bCs/>
          <w:i/>
          <w:iCs/>
        </w:rPr>
        <w:t>[</w:t>
      </w:r>
      <w:r w:rsidR="00262B70">
        <w:rPr>
          <w:rFonts w:ascii="Cambria" w:eastAsia="Calibri" w:hAnsi="Cambria" w:cs="Mangal"/>
          <w:b/>
          <w:bCs/>
          <w:i/>
          <w:iCs/>
        </w:rPr>
        <w:t>Under the aegis of</w:t>
      </w:r>
      <w:r w:rsidRPr="009D7C48">
        <w:rPr>
          <w:rFonts w:ascii="Cambria" w:eastAsia="Calibri" w:hAnsi="Cambria" w:cs="Mangal"/>
          <w:b/>
          <w:bCs/>
          <w:i/>
          <w:iCs/>
        </w:rPr>
        <w:t xml:space="preserve"> the Dr Ambedkar Foundation established by </w:t>
      </w:r>
    </w:p>
    <w:p w14:paraId="68643570" w14:textId="77777777" w:rsidR="009D7C48" w:rsidRPr="009D7C48" w:rsidRDefault="009D7C48" w:rsidP="00E37D7F">
      <w:pPr>
        <w:spacing w:after="0" w:line="240" w:lineRule="auto"/>
        <w:jc w:val="center"/>
        <w:rPr>
          <w:rFonts w:ascii="Cambria" w:eastAsia="Calibri" w:hAnsi="Cambria" w:cs="Mangal"/>
          <w:b/>
          <w:bCs/>
          <w:i/>
          <w:iCs/>
        </w:rPr>
      </w:pPr>
      <w:r w:rsidRPr="009D7C48">
        <w:rPr>
          <w:rFonts w:ascii="Cambria" w:eastAsia="Calibri" w:hAnsi="Cambria" w:cs="Mangal"/>
          <w:b/>
          <w:bCs/>
          <w:i/>
          <w:iCs/>
        </w:rPr>
        <w:t xml:space="preserve">the Government of India under the aegis of the </w:t>
      </w:r>
    </w:p>
    <w:p w14:paraId="6762F881" w14:textId="77777777" w:rsidR="009D7C48" w:rsidRPr="009D7C48" w:rsidRDefault="009D7C48" w:rsidP="00E37D7F">
      <w:pPr>
        <w:spacing w:after="0" w:line="240" w:lineRule="auto"/>
        <w:jc w:val="center"/>
        <w:rPr>
          <w:rFonts w:ascii="Cambria" w:eastAsia="Calibri" w:hAnsi="Cambria" w:cs="Mangal"/>
          <w:b/>
          <w:bCs/>
          <w:i/>
          <w:iCs/>
        </w:rPr>
      </w:pPr>
      <w:r w:rsidRPr="009D7C48">
        <w:rPr>
          <w:rFonts w:ascii="Cambria" w:eastAsia="Calibri" w:hAnsi="Cambria" w:cs="Mangal"/>
          <w:b/>
          <w:bCs/>
          <w:i/>
          <w:iCs/>
        </w:rPr>
        <w:t>Ministry of Social Justice and Empowerment]</w:t>
      </w:r>
    </w:p>
    <w:p w14:paraId="1D07390B" w14:textId="77777777" w:rsidR="00696A88" w:rsidRDefault="00696A88" w:rsidP="00E37D7F">
      <w:pPr>
        <w:spacing w:after="0" w:line="240" w:lineRule="auto"/>
        <w:jc w:val="center"/>
        <w:rPr>
          <w:rFonts w:ascii="Cambria" w:eastAsia="Calibri" w:hAnsi="Cambria" w:cs="Mangal"/>
          <w:b/>
          <w:bCs/>
        </w:rPr>
      </w:pPr>
    </w:p>
    <w:p w14:paraId="2C9ECF64" w14:textId="75F5E6C2" w:rsidR="00864BE9" w:rsidRPr="00B107DA" w:rsidRDefault="004D0F1D" w:rsidP="00E37D7F">
      <w:pPr>
        <w:spacing w:after="0" w:line="240" w:lineRule="auto"/>
        <w:jc w:val="center"/>
        <w:rPr>
          <w:rFonts w:ascii="Cambria" w:eastAsia="Calibri" w:hAnsi="Cambria" w:cs="Mangal"/>
          <w:b/>
          <w:bCs/>
        </w:rPr>
      </w:pPr>
      <w:r w:rsidRPr="00B107DA">
        <w:rPr>
          <w:rFonts w:ascii="Cambria" w:eastAsia="Calibri" w:hAnsi="Cambria" w:cs="Mangal"/>
          <w:b/>
          <w:bCs/>
        </w:rPr>
        <w:t xml:space="preserve">REF. NO. </w:t>
      </w:r>
      <w:r w:rsidR="00B107DA" w:rsidRPr="00B107DA">
        <w:rPr>
          <w:rFonts w:ascii="Cambria" w:eastAsia="Calibri" w:hAnsi="Cambria" w:cs="Mangal"/>
          <w:b/>
          <w:bCs/>
        </w:rPr>
        <w:t>IIMV/HR/R/</w:t>
      </w:r>
      <w:r w:rsidR="00DF0E67">
        <w:rPr>
          <w:rFonts w:ascii="Cambria" w:eastAsia="Calibri" w:hAnsi="Cambria" w:cs="Mangal"/>
          <w:b/>
          <w:bCs/>
        </w:rPr>
        <w:t>AP&amp;DF</w:t>
      </w:r>
      <w:r w:rsidR="00B107DA" w:rsidRPr="00B107DA">
        <w:rPr>
          <w:rFonts w:ascii="Cambria" w:eastAsia="Calibri" w:hAnsi="Cambria" w:cs="Mangal"/>
          <w:b/>
          <w:bCs/>
        </w:rPr>
        <w:t>/</w:t>
      </w:r>
      <w:r w:rsidR="00DF0E67">
        <w:rPr>
          <w:rFonts w:ascii="Cambria" w:eastAsia="Calibri" w:hAnsi="Cambria" w:cs="Mangal"/>
          <w:b/>
          <w:bCs/>
        </w:rPr>
        <w:t>1</w:t>
      </w:r>
      <w:r w:rsidR="00B107DA" w:rsidRPr="00B107DA">
        <w:rPr>
          <w:rFonts w:ascii="Cambria" w:eastAsia="Calibri" w:hAnsi="Cambria" w:cs="Mangal"/>
          <w:b/>
          <w:bCs/>
        </w:rPr>
        <w:t>/202</w:t>
      </w:r>
      <w:r w:rsidR="00DF0E67">
        <w:rPr>
          <w:rFonts w:ascii="Cambria" w:eastAsia="Calibri" w:hAnsi="Cambria" w:cs="Mangal"/>
          <w:b/>
          <w:bCs/>
        </w:rPr>
        <w:t>4</w:t>
      </w:r>
      <w:r w:rsidR="00B107DA" w:rsidRPr="00B107DA">
        <w:rPr>
          <w:rFonts w:ascii="Cambria" w:eastAsia="Calibri" w:hAnsi="Cambria" w:cs="Mangal"/>
          <w:b/>
          <w:bCs/>
        </w:rPr>
        <w:t xml:space="preserve"> DATED </w:t>
      </w:r>
      <w:r w:rsidR="00682121">
        <w:rPr>
          <w:rFonts w:ascii="Cambria" w:eastAsia="Calibri" w:hAnsi="Cambria" w:cs="Mangal"/>
          <w:b/>
          <w:bCs/>
        </w:rPr>
        <w:t>0</w:t>
      </w:r>
      <w:r w:rsidR="00B107DA" w:rsidRPr="00B107DA">
        <w:rPr>
          <w:rFonts w:ascii="Cambria" w:eastAsia="Calibri" w:hAnsi="Cambria" w:cs="Mangal"/>
          <w:b/>
          <w:bCs/>
        </w:rPr>
        <w:t xml:space="preserve">3 </w:t>
      </w:r>
      <w:r w:rsidR="00DF0E67">
        <w:rPr>
          <w:rFonts w:ascii="Cambria" w:eastAsia="Calibri" w:hAnsi="Cambria" w:cs="Mangal"/>
          <w:b/>
          <w:bCs/>
        </w:rPr>
        <w:t>Jan</w:t>
      </w:r>
      <w:r w:rsidR="00682121">
        <w:rPr>
          <w:rFonts w:ascii="Cambria" w:eastAsia="Calibri" w:hAnsi="Cambria" w:cs="Mangal"/>
          <w:b/>
          <w:bCs/>
        </w:rPr>
        <w:t>uary</w:t>
      </w:r>
      <w:r w:rsidR="00B107DA" w:rsidRPr="00B107DA">
        <w:rPr>
          <w:rFonts w:ascii="Cambria" w:eastAsia="Calibri" w:hAnsi="Cambria" w:cs="Mangal"/>
          <w:b/>
          <w:bCs/>
        </w:rPr>
        <w:t xml:space="preserve"> 202</w:t>
      </w:r>
      <w:r w:rsidR="00DF0E67">
        <w:rPr>
          <w:rFonts w:ascii="Cambria" w:eastAsia="Calibri" w:hAnsi="Cambria" w:cs="Mangal"/>
          <w:b/>
          <w:bCs/>
        </w:rPr>
        <w:t>4</w:t>
      </w:r>
    </w:p>
    <w:p w14:paraId="2BBDA553" w14:textId="27812696" w:rsidR="00D4222B" w:rsidRPr="00D4222B" w:rsidRDefault="00D4222B" w:rsidP="00E37D7F">
      <w:pPr>
        <w:spacing w:after="0" w:line="240" w:lineRule="auto"/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APPLICATION FORMAT</w:t>
      </w:r>
    </w:p>
    <w:tbl>
      <w:tblPr>
        <w:tblStyle w:val="TableGrid"/>
        <w:tblW w:w="10353" w:type="dxa"/>
        <w:tblInd w:w="-572" w:type="dxa"/>
        <w:tblLook w:val="04A0" w:firstRow="1" w:lastRow="0" w:firstColumn="1" w:lastColumn="0" w:noHBand="0" w:noVBand="1"/>
      </w:tblPr>
      <w:tblGrid>
        <w:gridCol w:w="10353"/>
      </w:tblGrid>
      <w:tr w:rsidR="00864BE9" w:rsidRPr="005C5639" w14:paraId="6FCDCCCB" w14:textId="77777777" w:rsidTr="00EE7805">
        <w:trPr>
          <w:trHeight w:val="2194"/>
        </w:trPr>
        <w:tc>
          <w:tcPr>
            <w:tcW w:w="10353" w:type="dxa"/>
          </w:tcPr>
          <w:p w14:paraId="0BAF0743" w14:textId="0567033D" w:rsidR="009B6601" w:rsidRPr="00AF16F0" w:rsidRDefault="00A1603F" w:rsidP="00AF16F0">
            <w:pPr>
              <w:pStyle w:val="ListParagraph"/>
              <w:ind w:left="87"/>
              <w:rPr>
                <w:rFonts w:ascii="Cambria" w:hAnsi="Cambria"/>
                <w:b/>
                <w:bCs/>
              </w:rPr>
            </w:pPr>
            <w:r w:rsidRPr="003565C5">
              <w:rPr>
                <w:rFonts w:ascii="Cambria" w:hAnsi="Cambria"/>
                <w:b/>
                <w:bCs/>
                <w:noProof/>
                <w:lang w:eastAsia="en-IN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3C970C81" wp14:editId="26BC0E7E">
                      <wp:simplePos x="0" y="0"/>
                      <wp:positionH relativeFrom="column">
                        <wp:posOffset>5139690</wp:posOffset>
                      </wp:positionH>
                      <wp:positionV relativeFrom="paragraph">
                        <wp:posOffset>90170</wp:posOffset>
                      </wp:positionV>
                      <wp:extent cx="1145540" cy="1476375"/>
                      <wp:effectExtent l="0" t="0" r="16510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5540" cy="1476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7C0ECF" w14:textId="77777777" w:rsidR="009C5278" w:rsidRDefault="009C5278" w:rsidP="00864BE9">
                                  <w:pPr>
                                    <w:jc w:val="center"/>
                                  </w:pPr>
                                  <w:r>
                                    <w:t>Space for photo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C970C8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404.7pt;margin-top:7.1pt;width:90.2pt;height:116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">
                      <v:textbox>
                        <w:txbxContent>
                          <w:p w14:paraId="047C0ECF" w14:textId="77777777" w:rsidR="009C5278" w:rsidRDefault="009C5278" w:rsidP="00864BE9">
                            <w:pPr>
                              <w:jc w:val="center"/>
                            </w:pPr>
                            <w:r>
                              <w:t>Space for photo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864BE9" w:rsidRPr="003565C5">
              <w:rPr>
                <w:rFonts w:ascii="Cambria" w:hAnsi="Cambria"/>
                <w:b/>
                <w:bCs/>
              </w:rPr>
              <w:t>Appl</w:t>
            </w:r>
            <w:r w:rsidR="00632E79" w:rsidRPr="003565C5">
              <w:rPr>
                <w:rFonts w:ascii="Cambria" w:hAnsi="Cambria"/>
                <w:b/>
                <w:bCs/>
              </w:rPr>
              <w:t xml:space="preserve">ication </w:t>
            </w:r>
            <w:r w:rsidR="00864BE9" w:rsidRPr="003565C5">
              <w:rPr>
                <w:rFonts w:ascii="Cambria" w:hAnsi="Cambria"/>
                <w:b/>
                <w:bCs/>
              </w:rPr>
              <w:t>for the position of</w:t>
            </w:r>
            <w:r w:rsidR="00632E79" w:rsidRPr="003565C5">
              <w:rPr>
                <w:rFonts w:ascii="Cambria" w:hAnsi="Cambria"/>
                <w:b/>
                <w:bCs/>
              </w:rPr>
              <w:t>:</w:t>
            </w:r>
            <w:r w:rsidR="00CC44C5" w:rsidRPr="003565C5">
              <w:rPr>
                <w:rFonts w:ascii="Cambria" w:hAnsi="Cambria"/>
                <w:b/>
                <w:bCs/>
              </w:rPr>
              <w:t xml:space="preserve"> </w:t>
            </w:r>
            <w:r w:rsidR="00BA6EB5" w:rsidRPr="0012703C">
              <w:rPr>
                <w:rFonts w:ascii="Cambria" w:hAnsi="Cambria"/>
                <w:b/>
                <w:bCs/>
                <w:u w:val="single"/>
              </w:rPr>
              <w:t>Doctoral Fellow</w:t>
            </w:r>
            <w:r w:rsidR="0073634B" w:rsidRPr="003565C5">
              <w:rPr>
                <w:rFonts w:ascii="Cambria" w:hAnsi="Cambria"/>
                <w:b/>
                <w:bCs/>
              </w:rPr>
              <w:t xml:space="preserve"> </w:t>
            </w:r>
            <w:r w:rsidR="00EE7805">
              <w:rPr>
                <w:rFonts w:ascii="Cambria" w:hAnsi="Cambria"/>
                <w:b/>
                <w:bCs/>
              </w:rPr>
              <w:t xml:space="preserve">            </w:t>
            </w:r>
          </w:p>
          <w:p w14:paraId="179AE888" w14:textId="43E3D88B" w:rsidR="00A06B38" w:rsidRDefault="00A06B38" w:rsidP="00E37D7F">
            <w:pPr>
              <w:pStyle w:val="ListParagraph"/>
              <w:ind w:left="87"/>
              <w:rPr>
                <w:rFonts w:ascii="Cambria" w:hAnsi="Cambria"/>
                <w:b/>
                <w:bCs/>
              </w:rPr>
            </w:pPr>
          </w:p>
          <w:p w14:paraId="32953F39" w14:textId="508D41EC" w:rsidR="001C7FF5" w:rsidRDefault="001C7FF5" w:rsidP="00E37D7F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  <w:p w14:paraId="0D4E0700" w14:textId="072FB60E" w:rsidR="00463693" w:rsidRDefault="00463693" w:rsidP="00463693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23" w:hanging="284"/>
              <w:jc w:val="both"/>
              <w:rPr>
                <w:rFonts w:ascii="Cambria" w:hAnsi="Cambria"/>
              </w:rPr>
            </w:pPr>
            <w:r w:rsidRPr="00710A07">
              <w:rPr>
                <w:rFonts w:ascii="Cambria" w:hAnsi="Cambria"/>
              </w:rPr>
              <w:t xml:space="preserve">Please be guided by the </w:t>
            </w:r>
            <w:r w:rsidR="00E76A44">
              <w:rPr>
                <w:rFonts w:ascii="Cambria" w:hAnsi="Cambria"/>
              </w:rPr>
              <w:t xml:space="preserve">provisions of the </w:t>
            </w:r>
            <w:r w:rsidR="006C7FCD">
              <w:rPr>
                <w:rFonts w:ascii="Cambria" w:hAnsi="Cambria"/>
              </w:rPr>
              <w:t xml:space="preserve">Chair Professor Scheme </w:t>
            </w:r>
            <w:r w:rsidR="0010013D">
              <w:rPr>
                <w:rFonts w:ascii="Cambria" w:hAnsi="Cambria"/>
              </w:rPr>
              <w:t>(Revised in 20</w:t>
            </w:r>
            <w:r w:rsidR="005D6FF1">
              <w:rPr>
                <w:rFonts w:ascii="Cambria" w:hAnsi="Cambria"/>
              </w:rPr>
              <w:t>2</w:t>
            </w:r>
            <w:r w:rsidR="0010013D">
              <w:rPr>
                <w:rFonts w:ascii="Cambria" w:hAnsi="Cambria"/>
              </w:rPr>
              <w:t xml:space="preserve">1-22) </w:t>
            </w:r>
            <w:r w:rsidR="006C7FCD">
              <w:rPr>
                <w:rFonts w:ascii="Cambria" w:hAnsi="Cambria"/>
              </w:rPr>
              <w:t xml:space="preserve">of the Dr </w:t>
            </w:r>
            <w:r w:rsidR="0010013D">
              <w:rPr>
                <w:rFonts w:ascii="Cambria" w:hAnsi="Cambria"/>
              </w:rPr>
              <w:t>Ambedkar Foundation</w:t>
            </w:r>
            <w:r w:rsidR="005D6FF1">
              <w:rPr>
                <w:rFonts w:ascii="Cambria" w:hAnsi="Cambria"/>
              </w:rPr>
              <w:t>, available on Institute’s website.</w:t>
            </w:r>
          </w:p>
          <w:p w14:paraId="1A07059D" w14:textId="77777777" w:rsidR="00463693" w:rsidRDefault="00463693" w:rsidP="00463693">
            <w:pPr>
              <w:pStyle w:val="ListParagraph"/>
              <w:tabs>
                <w:tab w:val="left" w:pos="2130"/>
                <w:tab w:val="center" w:pos="4400"/>
              </w:tabs>
              <w:ind w:left="323"/>
              <w:jc w:val="both"/>
              <w:rPr>
                <w:rFonts w:ascii="Cambria" w:hAnsi="Cambria"/>
              </w:rPr>
            </w:pPr>
          </w:p>
          <w:p w14:paraId="78991938" w14:textId="4E01F914" w:rsidR="005648C1" w:rsidRDefault="00354E8D" w:rsidP="005648C1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23" w:hanging="284"/>
              <w:jc w:val="both"/>
              <w:rPr>
                <w:rFonts w:ascii="Cambria" w:hAnsi="Cambria"/>
              </w:rPr>
            </w:pPr>
            <w:r w:rsidRPr="00463693">
              <w:rPr>
                <w:rFonts w:ascii="Cambria" w:hAnsi="Cambria"/>
              </w:rPr>
              <w:t>Please use the format</w:t>
            </w:r>
            <w:r w:rsidR="00DE4C20" w:rsidRPr="00463693">
              <w:rPr>
                <w:rFonts w:ascii="Cambria" w:hAnsi="Cambria"/>
              </w:rPr>
              <w:t xml:space="preserve"> given below </w:t>
            </w:r>
            <w:r w:rsidR="00C07980" w:rsidRPr="00463693">
              <w:rPr>
                <w:rFonts w:ascii="Cambria" w:hAnsi="Cambria"/>
              </w:rPr>
              <w:t>only and</w:t>
            </w:r>
            <w:r w:rsidRPr="00463693">
              <w:rPr>
                <w:rFonts w:ascii="Cambria" w:hAnsi="Cambria"/>
              </w:rPr>
              <w:t xml:space="preserve"> provide complete data. </w:t>
            </w:r>
            <w:r w:rsidR="00867E75" w:rsidRPr="00710A07">
              <w:rPr>
                <w:rFonts w:ascii="Cambria" w:hAnsi="Cambria"/>
              </w:rPr>
              <w:t xml:space="preserve">Applications </w:t>
            </w:r>
            <w:r w:rsidR="00682121">
              <w:rPr>
                <w:rFonts w:ascii="Cambria" w:hAnsi="Cambria"/>
              </w:rPr>
              <w:t>must</w:t>
            </w:r>
            <w:r w:rsidR="00867E75" w:rsidRPr="00710A07">
              <w:rPr>
                <w:rFonts w:ascii="Cambria" w:hAnsi="Cambria"/>
              </w:rPr>
              <w:t xml:space="preserve"> be typed. Not hand-written</w:t>
            </w:r>
            <w:r w:rsidR="00867E75">
              <w:rPr>
                <w:rFonts w:ascii="Cambria" w:hAnsi="Cambria"/>
              </w:rPr>
              <w:t>.</w:t>
            </w:r>
            <w:r w:rsidR="00867E75" w:rsidRPr="00463693">
              <w:rPr>
                <w:rFonts w:ascii="Cambria" w:hAnsi="Cambria"/>
              </w:rPr>
              <w:t xml:space="preserve"> </w:t>
            </w:r>
            <w:r w:rsidR="00653311" w:rsidRPr="00463693">
              <w:rPr>
                <w:rFonts w:ascii="Cambria" w:hAnsi="Cambria"/>
              </w:rPr>
              <w:t>U</w:t>
            </w:r>
            <w:r w:rsidRPr="00463693">
              <w:rPr>
                <w:rFonts w:ascii="Cambria" w:hAnsi="Cambria"/>
              </w:rPr>
              <w:t>se additional sheets as needed and reference them suitably.</w:t>
            </w:r>
            <w:r w:rsidR="00B73B4E" w:rsidRPr="00463693">
              <w:rPr>
                <w:rFonts w:ascii="Cambria" w:hAnsi="Cambria"/>
              </w:rPr>
              <w:t xml:space="preserve"> All information furnished </w:t>
            </w:r>
            <w:r w:rsidR="00682121">
              <w:rPr>
                <w:rFonts w:ascii="Cambria" w:hAnsi="Cambria"/>
              </w:rPr>
              <w:t>must</w:t>
            </w:r>
            <w:r w:rsidR="00B73B4E" w:rsidRPr="00463693">
              <w:rPr>
                <w:rFonts w:ascii="Cambria" w:hAnsi="Cambria"/>
              </w:rPr>
              <w:t xml:space="preserve"> </w:t>
            </w:r>
            <w:r w:rsidR="00DE4C20" w:rsidRPr="00463693">
              <w:rPr>
                <w:rFonts w:ascii="Cambria" w:hAnsi="Cambria"/>
              </w:rPr>
              <w:t xml:space="preserve">be based on </w:t>
            </w:r>
            <w:r w:rsidR="00B73B4E" w:rsidRPr="00463693">
              <w:rPr>
                <w:rFonts w:ascii="Cambria" w:hAnsi="Cambria"/>
              </w:rPr>
              <w:t>supporting documentation.</w:t>
            </w:r>
          </w:p>
          <w:p w14:paraId="24696ADD" w14:textId="77777777" w:rsidR="005648C1" w:rsidRPr="005648C1" w:rsidRDefault="005648C1" w:rsidP="005648C1">
            <w:pPr>
              <w:pStyle w:val="ListParagraph"/>
              <w:rPr>
                <w:rFonts w:ascii="Cambria" w:hAnsi="Cambria"/>
                <w:u w:val="single"/>
              </w:rPr>
            </w:pPr>
          </w:p>
          <w:p w14:paraId="21FE4615" w14:textId="77777777" w:rsidR="005648C1" w:rsidRDefault="00642029" w:rsidP="005648C1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23" w:hanging="284"/>
              <w:jc w:val="both"/>
              <w:rPr>
                <w:rFonts w:ascii="Cambria" w:hAnsi="Cambria"/>
              </w:rPr>
            </w:pPr>
            <w:r w:rsidRPr="005648C1">
              <w:rPr>
                <w:rFonts w:ascii="Cambria" w:hAnsi="Cambria"/>
                <w:u w:val="single"/>
              </w:rPr>
              <w:t>All</w:t>
            </w:r>
            <w:r w:rsidRPr="005648C1">
              <w:rPr>
                <w:rFonts w:ascii="Cambria" w:hAnsi="Cambria"/>
              </w:rPr>
              <w:t xml:space="preserve"> pages of the application and additional sheets/</w:t>
            </w:r>
            <w:r w:rsidR="00030480" w:rsidRPr="005648C1">
              <w:rPr>
                <w:rFonts w:ascii="Cambria" w:hAnsi="Cambria"/>
              </w:rPr>
              <w:t>annexure</w:t>
            </w:r>
            <w:r w:rsidRPr="005648C1">
              <w:rPr>
                <w:rFonts w:ascii="Cambria" w:hAnsi="Cambria"/>
              </w:rPr>
              <w:t xml:space="preserve"> </w:t>
            </w:r>
            <w:r w:rsidR="00D36BAC" w:rsidRPr="005648C1">
              <w:rPr>
                <w:rFonts w:ascii="Cambria" w:hAnsi="Cambria"/>
              </w:rPr>
              <w:t>(forming</w:t>
            </w:r>
            <w:r w:rsidR="00BD1074" w:rsidRPr="005648C1">
              <w:rPr>
                <w:rFonts w:ascii="Cambria" w:hAnsi="Cambria"/>
              </w:rPr>
              <w:t xml:space="preserve"> </w:t>
            </w:r>
            <w:r w:rsidR="00D36BAC" w:rsidRPr="005648C1">
              <w:rPr>
                <w:rFonts w:ascii="Cambria" w:hAnsi="Cambria"/>
              </w:rPr>
              <w:t xml:space="preserve">part of the application) </w:t>
            </w:r>
            <w:r w:rsidR="00653311" w:rsidRPr="005648C1">
              <w:rPr>
                <w:rFonts w:ascii="Cambria" w:hAnsi="Cambria"/>
              </w:rPr>
              <w:t>must</w:t>
            </w:r>
            <w:r w:rsidRPr="005648C1">
              <w:rPr>
                <w:rFonts w:ascii="Cambria" w:hAnsi="Cambria"/>
              </w:rPr>
              <w:t xml:space="preserve"> be duly signed</w:t>
            </w:r>
            <w:r w:rsidR="00A07270" w:rsidRPr="005648C1">
              <w:rPr>
                <w:rFonts w:ascii="Cambria" w:hAnsi="Cambria"/>
              </w:rPr>
              <w:t xml:space="preserve"> (self-certified)</w:t>
            </w:r>
            <w:r w:rsidR="00653311" w:rsidRPr="005648C1">
              <w:rPr>
                <w:rFonts w:ascii="Cambria" w:hAnsi="Cambria"/>
              </w:rPr>
              <w:t xml:space="preserve"> </w:t>
            </w:r>
            <w:r w:rsidR="0041261B" w:rsidRPr="005648C1">
              <w:rPr>
                <w:rFonts w:ascii="Cambria" w:hAnsi="Cambria"/>
              </w:rPr>
              <w:t xml:space="preserve">before </w:t>
            </w:r>
            <w:r w:rsidR="00653311" w:rsidRPr="005648C1">
              <w:rPr>
                <w:rFonts w:ascii="Cambria" w:hAnsi="Cambria"/>
              </w:rPr>
              <w:t>submission of hardcopy</w:t>
            </w:r>
            <w:r w:rsidR="0041261B" w:rsidRPr="005648C1">
              <w:rPr>
                <w:rFonts w:ascii="Cambria" w:hAnsi="Cambria"/>
              </w:rPr>
              <w:t xml:space="preserve"> by post/courier</w:t>
            </w:r>
            <w:r w:rsidRPr="005648C1">
              <w:rPr>
                <w:rFonts w:ascii="Cambria" w:hAnsi="Cambria"/>
              </w:rPr>
              <w:t xml:space="preserve">. </w:t>
            </w:r>
          </w:p>
          <w:p w14:paraId="32D35006" w14:textId="77777777" w:rsidR="005648C1" w:rsidRPr="005648C1" w:rsidRDefault="005648C1" w:rsidP="005648C1">
            <w:pPr>
              <w:pStyle w:val="ListParagraph"/>
              <w:rPr>
                <w:rFonts w:ascii="Cambria" w:hAnsi="Cambria"/>
              </w:rPr>
            </w:pPr>
          </w:p>
          <w:p w14:paraId="0AD19FBD" w14:textId="4974D438" w:rsidR="00FD1437" w:rsidRPr="005648C1" w:rsidRDefault="00653311" w:rsidP="005648C1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23" w:hanging="284"/>
              <w:jc w:val="both"/>
              <w:rPr>
                <w:rFonts w:ascii="Cambria" w:hAnsi="Cambria"/>
              </w:rPr>
            </w:pPr>
            <w:r w:rsidRPr="005648C1">
              <w:rPr>
                <w:rFonts w:ascii="Cambria" w:hAnsi="Cambria"/>
              </w:rPr>
              <w:t>A</w:t>
            </w:r>
            <w:r w:rsidR="00FD1437" w:rsidRPr="005648C1">
              <w:rPr>
                <w:rFonts w:ascii="Cambria" w:hAnsi="Cambria"/>
              </w:rPr>
              <w:t xml:space="preserve">t this stage of application, please DO NOT attach/submit </w:t>
            </w:r>
            <w:r w:rsidR="004C275E" w:rsidRPr="005648C1">
              <w:rPr>
                <w:rFonts w:ascii="Cambria" w:hAnsi="Cambria"/>
              </w:rPr>
              <w:t xml:space="preserve">copies of </w:t>
            </w:r>
            <w:r w:rsidR="00FD1437" w:rsidRPr="005648C1">
              <w:rPr>
                <w:rFonts w:ascii="Cambria" w:hAnsi="Cambria"/>
              </w:rPr>
              <w:t>any certificates / supporting documentation</w:t>
            </w:r>
            <w:r w:rsidR="000E45D5" w:rsidRPr="005648C1">
              <w:rPr>
                <w:rFonts w:ascii="Cambria" w:hAnsi="Cambria"/>
              </w:rPr>
              <w:t>, except the category certificate</w:t>
            </w:r>
            <w:r w:rsidR="00FD1437" w:rsidRPr="005648C1">
              <w:rPr>
                <w:rFonts w:ascii="Cambria" w:hAnsi="Cambria"/>
              </w:rPr>
              <w:t xml:space="preserve">. Such </w:t>
            </w:r>
            <w:r w:rsidR="00484FD5" w:rsidRPr="005648C1">
              <w:rPr>
                <w:rFonts w:ascii="Cambria" w:hAnsi="Cambria"/>
              </w:rPr>
              <w:t>proof</w:t>
            </w:r>
            <w:r w:rsidR="00FD1437" w:rsidRPr="005648C1">
              <w:rPr>
                <w:rFonts w:ascii="Cambria" w:hAnsi="Cambria"/>
              </w:rPr>
              <w:t xml:space="preserve"> would be sough</w:t>
            </w:r>
            <w:r w:rsidR="002A53AB" w:rsidRPr="005648C1">
              <w:rPr>
                <w:rFonts w:ascii="Cambria" w:hAnsi="Cambria"/>
              </w:rPr>
              <w:t xml:space="preserve">t later, </w:t>
            </w:r>
            <w:r w:rsidR="00FD1437" w:rsidRPr="005648C1">
              <w:rPr>
                <w:rFonts w:ascii="Cambria" w:hAnsi="Cambria"/>
              </w:rPr>
              <w:t>ONLY from short-listed applicants.</w:t>
            </w:r>
          </w:p>
          <w:p w14:paraId="26E9BB93" w14:textId="77777777" w:rsidR="00864BE9" w:rsidRPr="005C5639" w:rsidRDefault="00864BE9" w:rsidP="00E37D7F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</w:tc>
      </w:tr>
    </w:tbl>
    <w:p w14:paraId="45367225" w14:textId="3FDDCD5A" w:rsidR="00864BE9" w:rsidRDefault="00864BE9" w:rsidP="00E37D7F">
      <w:pPr>
        <w:spacing w:after="0" w:line="240" w:lineRule="auto"/>
        <w:rPr>
          <w:rFonts w:ascii="Cambria" w:hAnsi="Cambria"/>
          <w:sz w:val="2"/>
          <w:szCs w:val="2"/>
        </w:rPr>
      </w:pPr>
    </w:p>
    <w:p w14:paraId="6DAB21CA" w14:textId="77777777" w:rsidR="004034D6" w:rsidRPr="00F176B1" w:rsidRDefault="004034D6" w:rsidP="00E37D7F">
      <w:pPr>
        <w:spacing w:after="0" w:line="240" w:lineRule="auto"/>
        <w:rPr>
          <w:rFonts w:ascii="Cambria" w:hAnsi="Cambria"/>
          <w:sz w:val="2"/>
          <w:szCs w:val="2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864BE9" w:rsidRPr="006D0753" w14:paraId="4346537C" w14:textId="77777777" w:rsidTr="00EE17AC">
        <w:tc>
          <w:tcPr>
            <w:tcW w:w="10348" w:type="dxa"/>
            <w:shd w:val="clear" w:color="auto" w:fill="BFBFBF" w:themeFill="background1" w:themeFillShade="BF"/>
          </w:tcPr>
          <w:p w14:paraId="54C5CC95" w14:textId="77777777" w:rsidR="00864BE9" w:rsidRPr="006D0753" w:rsidRDefault="00864BE9" w:rsidP="00E37D7F">
            <w:pPr>
              <w:rPr>
                <w:rFonts w:ascii="Cambria" w:hAnsi="Cambria"/>
                <w:b/>
                <w:caps/>
              </w:rPr>
            </w:pPr>
            <w:r>
              <w:rPr>
                <w:rFonts w:ascii="Cambria" w:hAnsi="Cambria"/>
                <w:b/>
                <w:caps/>
              </w:rPr>
              <w:t xml:space="preserve">1. </w:t>
            </w:r>
            <w:r w:rsidRPr="006D0753">
              <w:rPr>
                <w:rFonts w:ascii="Cambria" w:hAnsi="Cambria"/>
                <w:b/>
                <w:caps/>
              </w:rPr>
              <w:t>Personal Details</w:t>
            </w:r>
          </w:p>
        </w:tc>
      </w:tr>
      <w:tr w:rsidR="00864BE9" w:rsidRPr="00813857" w14:paraId="19445208" w14:textId="77777777" w:rsidTr="00EE17AC">
        <w:tc>
          <w:tcPr>
            <w:tcW w:w="10348" w:type="dxa"/>
          </w:tcPr>
          <w:p w14:paraId="499740B5" w14:textId="1A1BFBD0" w:rsidR="005265F5" w:rsidRDefault="00864BE9" w:rsidP="00E37D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ull Name</w:t>
            </w:r>
            <w:r w:rsidR="00354E8D">
              <w:rPr>
                <w:rFonts w:ascii="Cambria" w:hAnsi="Cambria"/>
                <w:b/>
              </w:rPr>
              <w:t xml:space="preserve"> (</w:t>
            </w:r>
            <w:r w:rsidR="005265F5">
              <w:rPr>
                <w:rFonts w:ascii="Cambria" w:hAnsi="Cambria"/>
                <w:b/>
              </w:rPr>
              <w:t xml:space="preserve">in capital letters, with </w:t>
            </w:r>
            <w:r w:rsidR="00354E8D">
              <w:rPr>
                <w:rFonts w:ascii="Cambria" w:hAnsi="Cambria"/>
                <w:b/>
              </w:rPr>
              <w:t>surname in the end)</w:t>
            </w:r>
            <w:r>
              <w:rPr>
                <w:rFonts w:ascii="Cambria" w:hAnsi="Cambria"/>
                <w:b/>
              </w:rPr>
              <w:t>:</w:t>
            </w:r>
          </w:p>
          <w:p w14:paraId="4A9A3732" w14:textId="77777777" w:rsidR="00AE15BC" w:rsidRPr="00813857" w:rsidRDefault="00AE15BC" w:rsidP="00E37D7F">
            <w:pPr>
              <w:rPr>
                <w:rFonts w:ascii="Cambria" w:hAnsi="Cambria"/>
                <w:b/>
              </w:rPr>
            </w:pPr>
          </w:p>
        </w:tc>
      </w:tr>
      <w:tr w:rsidR="00864BE9" w14:paraId="76ED1514" w14:textId="77777777" w:rsidTr="00EE17AC">
        <w:tc>
          <w:tcPr>
            <w:tcW w:w="10348" w:type="dxa"/>
          </w:tcPr>
          <w:p w14:paraId="65D105FD" w14:textId="77777777" w:rsidR="00864BE9" w:rsidRDefault="00864BE9" w:rsidP="00E37D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Date of Birth </w:t>
            </w:r>
            <w:r w:rsidR="00D95DF4">
              <w:rPr>
                <w:rFonts w:ascii="Cambria" w:hAnsi="Cambria"/>
                <w:b/>
              </w:rPr>
              <w:t>(dd/m</w:t>
            </w:r>
            <w:r w:rsidR="005C7986">
              <w:rPr>
                <w:rFonts w:ascii="Cambria" w:hAnsi="Cambria"/>
                <w:b/>
              </w:rPr>
              <w:t>m</w:t>
            </w:r>
            <w:r>
              <w:rPr>
                <w:rFonts w:ascii="Cambria" w:hAnsi="Cambria"/>
                <w:b/>
              </w:rPr>
              <w:t>/</w:t>
            </w:r>
            <w:proofErr w:type="spellStart"/>
            <w:r>
              <w:rPr>
                <w:rFonts w:ascii="Cambria" w:hAnsi="Cambria"/>
                <w:b/>
              </w:rPr>
              <w:t>yyyy</w:t>
            </w:r>
            <w:proofErr w:type="spellEnd"/>
            <w:r>
              <w:rPr>
                <w:rFonts w:ascii="Cambria" w:hAnsi="Cambria"/>
                <w:b/>
              </w:rPr>
              <w:t xml:space="preserve">): </w:t>
            </w:r>
          </w:p>
          <w:p w14:paraId="6D0BC0B7" w14:textId="028C9231" w:rsidR="00F12408" w:rsidRDefault="00F12408" w:rsidP="00E37D7F">
            <w:pPr>
              <w:rPr>
                <w:rFonts w:ascii="Cambria" w:hAnsi="Cambria"/>
                <w:b/>
              </w:rPr>
            </w:pPr>
          </w:p>
        </w:tc>
      </w:tr>
      <w:tr w:rsidR="00864BE9" w14:paraId="48AAC6CD" w14:textId="77777777" w:rsidTr="00EE17AC">
        <w:tc>
          <w:tcPr>
            <w:tcW w:w="10348" w:type="dxa"/>
          </w:tcPr>
          <w:p w14:paraId="004E8FFD" w14:textId="77777777" w:rsidR="00864BE9" w:rsidRDefault="00871E8E" w:rsidP="00E37D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Address</w:t>
            </w:r>
            <w:r w:rsidR="002B10A0">
              <w:rPr>
                <w:rFonts w:ascii="Cambria" w:hAnsi="Cambria"/>
                <w:b/>
              </w:rPr>
              <w:t xml:space="preserve"> with PIN/Zip Code</w:t>
            </w:r>
            <w:r w:rsidR="00864BE9">
              <w:rPr>
                <w:rFonts w:ascii="Cambria" w:hAnsi="Cambria"/>
                <w:b/>
              </w:rPr>
              <w:t>:</w:t>
            </w:r>
          </w:p>
          <w:p w14:paraId="60F689CA" w14:textId="77777777" w:rsidR="00864BE9" w:rsidRDefault="00864BE9" w:rsidP="00E37D7F">
            <w:pPr>
              <w:rPr>
                <w:rFonts w:ascii="Cambria" w:hAnsi="Cambria"/>
                <w:b/>
              </w:rPr>
            </w:pPr>
          </w:p>
          <w:p w14:paraId="6150BAEF" w14:textId="1EDFB0DA" w:rsidR="00864BE9" w:rsidRDefault="00864BE9" w:rsidP="00E37D7F">
            <w:pPr>
              <w:rPr>
                <w:rFonts w:ascii="Cambria" w:hAnsi="Cambria"/>
                <w:b/>
              </w:rPr>
            </w:pPr>
          </w:p>
          <w:p w14:paraId="772B06A4" w14:textId="62D80AE9" w:rsidR="00864BE9" w:rsidRDefault="00AE15BC" w:rsidP="00E37D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</w:t>
            </w:r>
            <w:r w:rsidR="00186CE5">
              <w:rPr>
                <w:rFonts w:ascii="Cambria" w:hAnsi="Cambria"/>
                <w:b/>
              </w:rPr>
              <w:t xml:space="preserve">Phone </w:t>
            </w:r>
            <w:r w:rsidR="00864BE9">
              <w:rPr>
                <w:rFonts w:ascii="Cambria" w:hAnsi="Cambria"/>
                <w:b/>
              </w:rPr>
              <w:t>Number:                                                             E-mail:</w:t>
            </w:r>
          </w:p>
        </w:tc>
      </w:tr>
      <w:tr w:rsidR="00864BE9" w14:paraId="4DA2D152" w14:textId="77777777" w:rsidTr="00EE17AC">
        <w:tc>
          <w:tcPr>
            <w:tcW w:w="10348" w:type="dxa"/>
          </w:tcPr>
          <w:p w14:paraId="40529829" w14:textId="77777777" w:rsidR="00864BE9" w:rsidRDefault="00864BE9" w:rsidP="00E37D7F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Gender:                                               </w:t>
            </w:r>
            <w:r w:rsidR="00201E87">
              <w:rPr>
                <w:rFonts w:ascii="Cambria" w:hAnsi="Cambria"/>
                <w:b/>
              </w:rPr>
              <w:t xml:space="preserve">     </w:t>
            </w:r>
            <w:r>
              <w:rPr>
                <w:rFonts w:ascii="Cambria" w:hAnsi="Cambria"/>
                <w:b/>
              </w:rPr>
              <w:t>Nationality:                                          Marital Status:</w:t>
            </w:r>
          </w:p>
          <w:p w14:paraId="5A997ED0" w14:textId="07C8E053" w:rsidR="00275F04" w:rsidRDefault="00275F04" w:rsidP="00E37D7F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</w:tc>
      </w:tr>
      <w:tr w:rsidR="0069325D" w14:paraId="1CF4944F" w14:textId="77777777" w:rsidTr="00EE17AC">
        <w:tc>
          <w:tcPr>
            <w:tcW w:w="10348" w:type="dxa"/>
          </w:tcPr>
          <w:p w14:paraId="4B6E0F3E" w14:textId="77777777" w:rsidR="0069325D" w:rsidRDefault="0069325D" w:rsidP="00E37D7F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Whether Overseas Citizen of India?</w:t>
            </w:r>
          </w:p>
          <w:p w14:paraId="3FA44B96" w14:textId="20006D4E" w:rsidR="00275F04" w:rsidRDefault="00275F04" w:rsidP="00E37D7F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</w:tc>
      </w:tr>
      <w:tr w:rsidR="00864BE9" w:rsidRPr="006D0753" w14:paraId="07B56CA2" w14:textId="77777777" w:rsidTr="00EE17AC">
        <w:tc>
          <w:tcPr>
            <w:tcW w:w="10348" w:type="dxa"/>
          </w:tcPr>
          <w:p w14:paraId="7A4515DF" w14:textId="6DA6C7EA" w:rsidR="00864BE9" w:rsidRDefault="00864BE9" w:rsidP="00E37D7F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ategory</w:t>
            </w:r>
            <w:r w:rsidR="00871E8E">
              <w:rPr>
                <w:rFonts w:ascii="Cambria" w:hAnsi="Cambria"/>
                <w:b/>
              </w:rPr>
              <w:t>:</w:t>
            </w:r>
          </w:p>
          <w:p w14:paraId="4764F91B" w14:textId="363A2FEF" w:rsidR="00864BE9" w:rsidRPr="00E37D7F" w:rsidRDefault="00121F5C" w:rsidP="00E37D7F">
            <w:pPr>
              <w:tabs>
                <w:tab w:val="left" w:pos="2130"/>
                <w:tab w:val="center" w:pos="4400"/>
              </w:tabs>
              <w:rPr>
                <w:rFonts w:ascii="Cambria" w:eastAsia="MS Gothic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1861076510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>SC</w:t>
            </w:r>
            <w:r w:rsidR="005C7986">
              <w:rPr>
                <w:rFonts w:ascii="Cambria" w:eastAsia="MS Gothic" w:hAnsi="Cambria"/>
              </w:rPr>
              <w:t xml:space="preserve"> </w:t>
            </w:r>
            <w:r w:rsidR="00F77E66">
              <w:rPr>
                <w:rFonts w:ascii="Cambria" w:eastAsia="MS Gothic" w:hAnsi="Cambria"/>
              </w:rPr>
              <w:t xml:space="preserve">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</w:t>
            </w:r>
            <w:r w:rsidR="00F77E66">
              <w:rPr>
                <w:rFonts w:ascii="Cambria" w:eastAsia="MS Gothic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-1980447866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 xml:space="preserve"> ST</w:t>
            </w:r>
            <w:r w:rsidR="005C7986">
              <w:rPr>
                <w:rFonts w:ascii="Cambria" w:eastAsia="MS Gothic" w:hAnsi="Cambria"/>
              </w:rPr>
              <w:t xml:space="preserve">  </w:t>
            </w:r>
            <w:r w:rsidR="00F77E66">
              <w:rPr>
                <w:rFonts w:ascii="Cambria" w:eastAsia="MS Gothic" w:hAnsi="Cambria"/>
              </w:rPr>
              <w:t xml:space="preserve">         </w:t>
            </w:r>
            <w:sdt>
              <w:sdtPr>
                <w:rPr>
                  <w:rFonts w:ascii="MS Gothic" w:eastAsia="MS Gothic" w:hAnsi="MS Gothic"/>
                </w:rPr>
                <w:id w:val="167533820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</w:t>
            </w:r>
            <w:r w:rsidR="007E5F41">
              <w:rPr>
                <w:rFonts w:ascii="Cambria" w:hAnsi="Cambria"/>
              </w:rPr>
              <w:t>NC-</w:t>
            </w:r>
            <w:r w:rsidR="00864BE9" w:rsidRPr="006D0753">
              <w:rPr>
                <w:rFonts w:ascii="Cambria" w:hAnsi="Cambria"/>
              </w:rPr>
              <w:t xml:space="preserve">OBC </w:t>
            </w:r>
            <w:r w:rsidR="00F77E66">
              <w:rPr>
                <w:rFonts w:ascii="Cambria" w:hAnsi="Cambria"/>
              </w:rPr>
              <w:t xml:space="preserve">        </w:t>
            </w:r>
            <w:r w:rsidR="00746510">
              <w:rPr>
                <w:rFonts w:ascii="Cambria" w:hAnsi="Cambria"/>
              </w:rPr>
              <w:t xml:space="preserve"> </w:t>
            </w:r>
            <w:r w:rsidR="00746510">
              <w:t xml:space="preserve">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617644806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</w:t>
            </w:r>
            <w:r w:rsidR="000223FE" w:rsidRPr="006D0753">
              <w:rPr>
                <w:rFonts w:ascii="Cambria" w:hAnsi="Cambria"/>
              </w:rPr>
              <w:t>D</w:t>
            </w:r>
            <w:r w:rsidR="000223FE">
              <w:rPr>
                <w:rFonts w:ascii="Cambria" w:hAnsi="Cambria"/>
              </w:rPr>
              <w:t>ifferently abled</w:t>
            </w:r>
            <w:r w:rsidR="00E377BE">
              <w:rPr>
                <w:rFonts w:ascii="Cambria" w:hAnsi="Cambria"/>
              </w:rPr>
              <w:t xml:space="preserve"> Person</w:t>
            </w:r>
            <w:r w:rsidR="00864BE9" w:rsidRPr="006D0753">
              <w:rPr>
                <w:rFonts w:ascii="Cambria" w:hAnsi="Cambria"/>
              </w:rPr>
              <w:t xml:space="preserve"> </w:t>
            </w:r>
            <w:r w:rsidR="005C7986">
              <w:rPr>
                <w:rFonts w:ascii="Cambria" w:hAnsi="Cambria"/>
              </w:rPr>
              <w:t xml:space="preserve"> </w:t>
            </w:r>
            <w:r w:rsidR="00E52649">
              <w:rPr>
                <w:rFonts w:ascii="Cambria" w:hAnsi="Cambria"/>
              </w:rPr>
              <w:t xml:space="preserve">    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1837185750"/>
              </w:sdtPr>
              <w:sdtEndPr/>
              <w:sdtContent>
                <w:r w:rsidR="00162BE6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MS Gothic" w:eastAsia="MS Gothic" w:hAnsi="MS Gothic"/>
              </w:rPr>
              <w:t xml:space="preserve"> </w:t>
            </w:r>
            <w:r w:rsidR="00162BE6" w:rsidRPr="00162BE6">
              <w:rPr>
                <w:rFonts w:ascii="Cambria" w:eastAsia="MS Gothic" w:hAnsi="Cambria"/>
              </w:rPr>
              <w:t>EWS</w:t>
            </w:r>
            <w:r w:rsidR="00FF2919">
              <w:rPr>
                <w:rFonts w:ascii="Cambria" w:eastAsia="MS Gothic" w:hAnsi="Cambria"/>
              </w:rPr>
              <w:t xml:space="preserve">   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        </w:t>
            </w:r>
            <w:r w:rsidR="00FF2919">
              <w:rPr>
                <w:rFonts w:ascii="Cambria" w:eastAsia="MS Gothic" w:hAnsi="Cambria"/>
              </w:rPr>
              <w:t xml:space="preserve">    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FF2919" w:rsidRPr="00FF2919">
              <w:rPr>
                <w:rFonts w:ascii="Segoe UI Symbol" w:eastAsia="MS Gothic" w:hAnsi="Segoe UI Symbol" w:cs="Segoe UI Symbol"/>
              </w:rPr>
              <w:t>☐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E52649">
              <w:rPr>
                <w:rFonts w:ascii="Cambria" w:eastAsia="MS Gothic" w:hAnsi="Cambria"/>
              </w:rPr>
              <w:t>GENERA</w:t>
            </w:r>
            <w:r w:rsidR="00E37D7F">
              <w:rPr>
                <w:rFonts w:ascii="Cambria" w:eastAsia="MS Gothic" w:hAnsi="Cambria"/>
              </w:rPr>
              <w:t>L</w:t>
            </w:r>
          </w:p>
        </w:tc>
      </w:tr>
    </w:tbl>
    <w:p w14:paraId="41FF59A7" w14:textId="77777777" w:rsidR="002009F6" w:rsidRDefault="002009F6" w:rsidP="00E37D7F">
      <w:pPr>
        <w:pStyle w:val="ListParagraph"/>
        <w:spacing w:after="0" w:line="240" w:lineRule="auto"/>
        <w:ind w:left="0"/>
        <w:rPr>
          <w:rFonts w:ascii="Cambria" w:hAnsi="Cambria"/>
        </w:rPr>
      </w:pPr>
    </w:p>
    <w:p w14:paraId="5076660B" w14:textId="77777777" w:rsidR="00E313BB" w:rsidRPr="00375E0E" w:rsidRDefault="00E313BB" w:rsidP="00E37D7F">
      <w:pPr>
        <w:pStyle w:val="ListParagraph"/>
        <w:spacing w:after="0" w:line="240" w:lineRule="auto"/>
        <w:ind w:left="0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82"/>
        <w:gridCol w:w="2180"/>
        <w:gridCol w:w="1012"/>
        <w:gridCol w:w="1301"/>
        <w:gridCol w:w="999"/>
        <w:gridCol w:w="936"/>
        <w:gridCol w:w="995"/>
        <w:gridCol w:w="1000"/>
        <w:gridCol w:w="1343"/>
      </w:tblGrid>
      <w:tr w:rsidR="002009F6" w:rsidRPr="00E5548E" w14:paraId="51EA89B4" w14:textId="77777777" w:rsidTr="005B761F">
        <w:trPr>
          <w:trHeight w:val="350"/>
        </w:trPr>
        <w:tc>
          <w:tcPr>
            <w:tcW w:w="10348" w:type="dxa"/>
            <w:gridSpan w:val="9"/>
            <w:shd w:val="clear" w:color="auto" w:fill="BFBFBF" w:themeFill="background1" w:themeFillShade="BF"/>
          </w:tcPr>
          <w:p w14:paraId="7C1F2565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b/>
              </w:rPr>
              <w:lastRenderedPageBreak/>
              <w:t xml:space="preserve">2. EDUCATIONAL QUALIFICATIONS </w:t>
            </w:r>
            <w:r w:rsidRPr="00E5548E">
              <w:rPr>
                <w:rFonts w:ascii="Cambria" w:hAnsi="Cambria"/>
              </w:rPr>
              <w:t>(in reverse chronological order):</w:t>
            </w:r>
          </w:p>
        </w:tc>
      </w:tr>
      <w:tr w:rsidR="002009F6" w:rsidRPr="00E5548E" w14:paraId="06C12442" w14:textId="77777777" w:rsidTr="005B761F">
        <w:trPr>
          <w:trHeight w:val="716"/>
        </w:trPr>
        <w:tc>
          <w:tcPr>
            <w:tcW w:w="582" w:type="dxa"/>
          </w:tcPr>
          <w:p w14:paraId="2DB19B87" w14:textId="77777777" w:rsidR="002009F6" w:rsidRDefault="002009F6" w:rsidP="00E37D7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11A85B6B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2180" w:type="dxa"/>
          </w:tcPr>
          <w:p w14:paraId="02C7D564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Examination </w:t>
            </w:r>
          </w:p>
        </w:tc>
        <w:tc>
          <w:tcPr>
            <w:tcW w:w="1012" w:type="dxa"/>
          </w:tcPr>
          <w:p w14:paraId="475215AD" w14:textId="5EAB9758" w:rsidR="002009F6" w:rsidRDefault="0016329A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itle of the </w:t>
            </w:r>
            <w:r w:rsidR="002009F6">
              <w:rPr>
                <w:rFonts w:ascii="Cambria" w:hAnsi="Cambria"/>
              </w:rPr>
              <w:t>Degree/</w:t>
            </w:r>
          </w:p>
          <w:p w14:paraId="3316581B" w14:textId="77777777" w:rsidR="002009F6" w:rsidRPr="00E5548E" w:rsidRDefault="002009F6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iploma</w:t>
            </w:r>
          </w:p>
        </w:tc>
        <w:tc>
          <w:tcPr>
            <w:tcW w:w="1301" w:type="dxa"/>
          </w:tcPr>
          <w:p w14:paraId="7B3ECE82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University/</w:t>
            </w:r>
          </w:p>
          <w:p w14:paraId="3385551A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999" w:type="dxa"/>
          </w:tcPr>
          <w:p w14:paraId="1D1E944C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in</w:t>
            </w:r>
          </w:p>
          <w:p w14:paraId="392BF6E2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ubjects</w:t>
            </w:r>
          </w:p>
        </w:tc>
        <w:tc>
          <w:tcPr>
            <w:tcW w:w="936" w:type="dxa"/>
          </w:tcPr>
          <w:p w14:paraId="66AB1CAF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 of Passing</w:t>
            </w:r>
          </w:p>
        </w:tc>
        <w:tc>
          <w:tcPr>
            <w:tcW w:w="995" w:type="dxa"/>
          </w:tcPr>
          <w:p w14:paraId="4D784495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% of Marks or</w:t>
            </w:r>
          </w:p>
          <w:p w14:paraId="19EBEE42" w14:textId="77777777" w:rsidR="002009F6" w:rsidRPr="00E5548E" w:rsidRDefault="002009F6" w:rsidP="00E37D7F">
            <w:pPr>
              <w:jc w:val="center"/>
              <w:rPr>
                <w:rFonts w:ascii="Cambria" w:hAnsi="Cambria"/>
                <w:vertAlign w:val="superscript"/>
              </w:rPr>
            </w:pPr>
            <w:r w:rsidRPr="00E5548E">
              <w:rPr>
                <w:rFonts w:ascii="Cambria" w:hAnsi="Cambria"/>
              </w:rPr>
              <w:t>CGPA</w:t>
            </w:r>
          </w:p>
        </w:tc>
        <w:tc>
          <w:tcPr>
            <w:tcW w:w="1000" w:type="dxa"/>
          </w:tcPr>
          <w:p w14:paraId="0B20238F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/</w:t>
            </w:r>
          </w:p>
          <w:p w14:paraId="6B00E6A9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vision</w:t>
            </w:r>
          </w:p>
        </w:tc>
        <w:tc>
          <w:tcPr>
            <w:tcW w:w="1343" w:type="dxa"/>
          </w:tcPr>
          <w:p w14:paraId="1C9DC6B3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stinctions</w:t>
            </w:r>
          </w:p>
          <w:p w14:paraId="6BDC8AAE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(if any) </w:t>
            </w:r>
          </w:p>
        </w:tc>
      </w:tr>
      <w:tr w:rsidR="0080696C" w:rsidRPr="00E5548E" w14:paraId="1073C6AA" w14:textId="77777777" w:rsidTr="006A6927">
        <w:trPr>
          <w:trHeight w:val="413"/>
        </w:trPr>
        <w:tc>
          <w:tcPr>
            <w:tcW w:w="582" w:type="dxa"/>
          </w:tcPr>
          <w:p w14:paraId="6989DE93" w14:textId="365B1BDB" w:rsidR="0080696C" w:rsidRPr="00E5548E" w:rsidRDefault="00BA6EB5" w:rsidP="00E37D7F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80696C">
              <w:rPr>
                <w:rFonts w:ascii="Cambria" w:hAnsi="Cambria"/>
              </w:rPr>
              <w:t>.</w:t>
            </w:r>
          </w:p>
        </w:tc>
        <w:tc>
          <w:tcPr>
            <w:tcW w:w="2180" w:type="dxa"/>
          </w:tcPr>
          <w:p w14:paraId="692C8D02" w14:textId="671ACB41" w:rsidR="0080696C" w:rsidRPr="00E5548E" w:rsidRDefault="0080696C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ET/SLET/SET</w:t>
            </w:r>
          </w:p>
        </w:tc>
        <w:tc>
          <w:tcPr>
            <w:tcW w:w="1012" w:type="dxa"/>
          </w:tcPr>
          <w:p w14:paraId="6D2A7D3C" w14:textId="77777777" w:rsidR="0080696C" w:rsidRPr="00E5548E" w:rsidRDefault="0080696C" w:rsidP="00E37D7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12135C23" w14:textId="77777777" w:rsidR="0080696C" w:rsidRPr="00E5548E" w:rsidRDefault="0080696C" w:rsidP="00E37D7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0BC26F94" w14:textId="77777777" w:rsidR="0080696C" w:rsidRPr="00E5548E" w:rsidRDefault="0080696C" w:rsidP="00E37D7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3D3F3178" w14:textId="77777777" w:rsidR="0080696C" w:rsidRPr="00E5548E" w:rsidRDefault="0080696C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3C59A4FB" w14:textId="77777777" w:rsidR="0080696C" w:rsidRPr="00E5548E" w:rsidRDefault="0080696C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561B0999" w14:textId="77777777" w:rsidR="0080696C" w:rsidRPr="00E5548E" w:rsidRDefault="0080696C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664C194F" w14:textId="77777777" w:rsidR="0080696C" w:rsidRPr="00E5548E" w:rsidRDefault="0080696C" w:rsidP="00E37D7F">
            <w:pPr>
              <w:rPr>
                <w:rFonts w:ascii="Cambria" w:hAnsi="Cambria"/>
              </w:rPr>
            </w:pPr>
          </w:p>
        </w:tc>
      </w:tr>
      <w:tr w:rsidR="002009F6" w:rsidRPr="00E5548E" w14:paraId="456E79FF" w14:textId="77777777" w:rsidTr="006A6927">
        <w:trPr>
          <w:trHeight w:val="406"/>
        </w:trPr>
        <w:tc>
          <w:tcPr>
            <w:tcW w:w="582" w:type="dxa"/>
          </w:tcPr>
          <w:p w14:paraId="4D73AC47" w14:textId="53E356E3" w:rsidR="002009F6" w:rsidRPr="00E5548E" w:rsidRDefault="00BA6EB5" w:rsidP="00E37D7F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  <w:r w:rsidR="002009F6" w:rsidRPr="00E5548E">
              <w:rPr>
                <w:rFonts w:ascii="Cambria" w:hAnsi="Cambria"/>
              </w:rPr>
              <w:t>.</w:t>
            </w:r>
          </w:p>
        </w:tc>
        <w:tc>
          <w:tcPr>
            <w:tcW w:w="2180" w:type="dxa"/>
          </w:tcPr>
          <w:p w14:paraId="4C2AC304" w14:textId="77777777" w:rsidR="002009F6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ost-Graduation</w:t>
            </w:r>
          </w:p>
          <w:p w14:paraId="69A5011F" w14:textId="06255917" w:rsidR="00852183" w:rsidRPr="00E5548E" w:rsidRDefault="00852183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aster’s Degree/Diploma)</w:t>
            </w:r>
          </w:p>
        </w:tc>
        <w:tc>
          <w:tcPr>
            <w:tcW w:w="1012" w:type="dxa"/>
          </w:tcPr>
          <w:p w14:paraId="7A290096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12088423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6BC2001D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0C8B4ABB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6BE9484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85468B6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09420961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</w:tr>
      <w:tr w:rsidR="002009F6" w:rsidRPr="00E5548E" w14:paraId="5D20ED0B" w14:textId="77777777" w:rsidTr="005B761F">
        <w:trPr>
          <w:trHeight w:val="544"/>
        </w:trPr>
        <w:tc>
          <w:tcPr>
            <w:tcW w:w="582" w:type="dxa"/>
          </w:tcPr>
          <w:p w14:paraId="3A4B0879" w14:textId="4E1B2D7D" w:rsidR="002009F6" w:rsidRPr="00E5548E" w:rsidRDefault="00BA6EB5" w:rsidP="00E37D7F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  <w:r w:rsidR="002009F6" w:rsidRPr="00E5548E">
              <w:rPr>
                <w:rFonts w:ascii="Cambria" w:hAnsi="Cambria"/>
              </w:rPr>
              <w:t>.</w:t>
            </w:r>
          </w:p>
        </w:tc>
        <w:tc>
          <w:tcPr>
            <w:tcW w:w="2180" w:type="dxa"/>
          </w:tcPr>
          <w:p w14:paraId="6B90E5D1" w14:textId="77777777" w:rsidR="002009F6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rofessional Qualification</w:t>
            </w:r>
            <w:r>
              <w:rPr>
                <w:rFonts w:ascii="Cambria" w:hAnsi="Cambria"/>
              </w:rPr>
              <w:t>:</w:t>
            </w:r>
            <w:r w:rsidRPr="00E5548E">
              <w:rPr>
                <w:rFonts w:ascii="Cambria" w:hAnsi="Cambria"/>
              </w:rPr>
              <w:t xml:space="preserve"> </w:t>
            </w:r>
          </w:p>
          <w:p w14:paraId="30CD774A" w14:textId="6E6DFBB3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i/>
                <w:iCs/>
              </w:rPr>
              <w:t>[Other than (</w:t>
            </w:r>
            <w:r w:rsidR="0086141C">
              <w:rPr>
                <w:rFonts w:ascii="Cambria" w:hAnsi="Cambria"/>
                <w:i/>
                <w:iCs/>
              </w:rPr>
              <w:t>2</w:t>
            </w:r>
            <w:r w:rsidRPr="00E5548E">
              <w:rPr>
                <w:rFonts w:ascii="Cambria" w:hAnsi="Cambria"/>
                <w:i/>
                <w:iCs/>
              </w:rPr>
              <w:t>) above. Please specify]</w:t>
            </w:r>
          </w:p>
        </w:tc>
        <w:tc>
          <w:tcPr>
            <w:tcW w:w="1012" w:type="dxa"/>
          </w:tcPr>
          <w:p w14:paraId="55662F2B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C2C63EE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E027D19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086078B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0DC22B5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82C50F9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2B246B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</w:tr>
      <w:tr w:rsidR="002009F6" w:rsidRPr="00E5548E" w14:paraId="1B0863BB" w14:textId="77777777" w:rsidTr="005B761F">
        <w:trPr>
          <w:trHeight w:val="544"/>
        </w:trPr>
        <w:tc>
          <w:tcPr>
            <w:tcW w:w="582" w:type="dxa"/>
          </w:tcPr>
          <w:p w14:paraId="5332A679" w14:textId="1F72F9F0" w:rsidR="002009F6" w:rsidRPr="00E5548E" w:rsidRDefault="00BA6EB5" w:rsidP="00E37D7F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  <w:r w:rsidR="002009F6" w:rsidRPr="00E5548E">
              <w:rPr>
                <w:rFonts w:ascii="Cambria" w:hAnsi="Cambria"/>
              </w:rPr>
              <w:t>.</w:t>
            </w:r>
          </w:p>
        </w:tc>
        <w:tc>
          <w:tcPr>
            <w:tcW w:w="2180" w:type="dxa"/>
          </w:tcPr>
          <w:p w14:paraId="592943E0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Graduation</w:t>
            </w:r>
            <w:r>
              <w:rPr>
                <w:rFonts w:ascii="Cambria" w:hAnsi="Cambria"/>
              </w:rPr>
              <w:t>:</w:t>
            </w:r>
          </w:p>
          <w:p w14:paraId="1F1DD300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(Bachelor’s Degree)</w:t>
            </w:r>
          </w:p>
        </w:tc>
        <w:tc>
          <w:tcPr>
            <w:tcW w:w="1012" w:type="dxa"/>
          </w:tcPr>
          <w:p w14:paraId="56346CAF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343A4C91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B982C18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57E07141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865B0F7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5042D237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2E8763B2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</w:tr>
      <w:tr w:rsidR="002009F6" w:rsidRPr="00E5548E" w14:paraId="612434EE" w14:textId="77777777" w:rsidTr="005B761F">
        <w:trPr>
          <w:trHeight w:val="544"/>
        </w:trPr>
        <w:tc>
          <w:tcPr>
            <w:tcW w:w="582" w:type="dxa"/>
          </w:tcPr>
          <w:p w14:paraId="2BE6BC06" w14:textId="10B17CD8" w:rsidR="002009F6" w:rsidRPr="00E5548E" w:rsidRDefault="00BA6EB5" w:rsidP="00E37D7F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  <w:r w:rsidR="002009F6" w:rsidRPr="00E5548E">
              <w:rPr>
                <w:rFonts w:ascii="Cambria" w:hAnsi="Cambria"/>
              </w:rPr>
              <w:t>.</w:t>
            </w:r>
          </w:p>
        </w:tc>
        <w:tc>
          <w:tcPr>
            <w:tcW w:w="2180" w:type="dxa"/>
          </w:tcPr>
          <w:p w14:paraId="4DC809C5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Higher-Secondary</w:t>
            </w:r>
            <w:r>
              <w:rPr>
                <w:rFonts w:ascii="Cambria" w:hAnsi="Cambria"/>
              </w:rPr>
              <w:t xml:space="preserve"> /</w:t>
            </w:r>
          </w:p>
          <w:p w14:paraId="0E2BB15F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XII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3D404515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65A6F99D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1C2E4B6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3CCCEA71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1C4AC01A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7AB8711F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10D89DA3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</w:tr>
      <w:tr w:rsidR="002009F6" w:rsidRPr="00E5548E" w14:paraId="79366C5E" w14:textId="77777777" w:rsidTr="005B761F">
        <w:trPr>
          <w:trHeight w:val="544"/>
        </w:trPr>
        <w:tc>
          <w:tcPr>
            <w:tcW w:w="582" w:type="dxa"/>
          </w:tcPr>
          <w:p w14:paraId="450F6993" w14:textId="552A457F" w:rsidR="002009F6" w:rsidRPr="00E5548E" w:rsidRDefault="00BA6EB5" w:rsidP="00E37D7F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  <w:r w:rsidR="002009F6" w:rsidRPr="00E5548E">
              <w:rPr>
                <w:rFonts w:ascii="Cambria" w:hAnsi="Cambria"/>
              </w:rPr>
              <w:t>.</w:t>
            </w:r>
          </w:p>
        </w:tc>
        <w:tc>
          <w:tcPr>
            <w:tcW w:w="2180" w:type="dxa"/>
          </w:tcPr>
          <w:p w14:paraId="7B520171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triculation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</w:p>
          <w:p w14:paraId="140E527A" w14:textId="77777777" w:rsidR="002009F6" w:rsidRPr="00E5548E" w:rsidRDefault="002009F6" w:rsidP="00E37D7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econdary School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Class X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047EC0B4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0DB37D94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9E5557B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E0D2ACC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4A2FA927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1791D3A" w14:textId="77777777" w:rsidR="002009F6" w:rsidRPr="00E5548E" w:rsidRDefault="002009F6" w:rsidP="00E37D7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3E630EAA" w14:textId="77777777" w:rsidR="002009F6" w:rsidRPr="00E5548E" w:rsidRDefault="002009F6" w:rsidP="00E37D7F">
            <w:pPr>
              <w:rPr>
                <w:rFonts w:ascii="Cambria" w:hAnsi="Cambria"/>
              </w:rPr>
            </w:pPr>
          </w:p>
        </w:tc>
      </w:tr>
    </w:tbl>
    <w:p w14:paraId="37E83F78" w14:textId="77777777" w:rsidR="002009F6" w:rsidRPr="00E5548E" w:rsidRDefault="002009F6" w:rsidP="00E37D7F">
      <w:pPr>
        <w:autoSpaceDE w:val="0"/>
        <w:autoSpaceDN w:val="0"/>
        <w:adjustRightInd w:val="0"/>
        <w:spacing w:after="0" w:line="240" w:lineRule="auto"/>
        <w:ind w:left="-426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 xml:space="preserve">Notes: </w:t>
      </w:r>
    </w:p>
    <w:p w14:paraId="65E24AF6" w14:textId="68496F2D" w:rsidR="002009F6" w:rsidRPr="00E5548E" w:rsidRDefault="002009F6" w:rsidP="00E37D7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 xml:space="preserve">All qualifications must be </w:t>
      </w:r>
      <w:r w:rsidR="002B27F4">
        <w:rPr>
          <w:rFonts w:ascii="Cambria" w:hAnsi="Cambria" w:cstheme="minorHAnsi"/>
        </w:rPr>
        <w:t xml:space="preserve">duly </w:t>
      </w:r>
      <w:r w:rsidRPr="00E5548E">
        <w:rPr>
          <w:rFonts w:ascii="Cambria" w:hAnsi="Cambria" w:cstheme="minorHAnsi"/>
        </w:rPr>
        <w:t>recognized.</w:t>
      </w:r>
    </w:p>
    <w:p w14:paraId="77475CDE" w14:textId="77777777" w:rsidR="009826D9" w:rsidRPr="009826D9" w:rsidRDefault="002009F6" w:rsidP="00E37D7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 w:rsidRPr="009826D9">
        <w:rPr>
          <w:rFonts w:ascii="Cambria" w:hAnsi="Cambria" w:cstheme="minorHAnsi"/>
        </w:rPr>
        <w:t xml:space="preserve">If CGPA, both acquired and max. possible CGPA should be mentioned. </w:t>
      </w:r>
    </w:p>
    <w:p w14:paraId="4A81BB74" w14:textId="59825017" w:rsidR="002009F6" w:rsidRDefault="002009F6" w:rsidP="00E37D7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 w:rsidRPr="009826D9">
        <w:rPr>
          <w:rFonts w:ascii="Cambria" w:hAnsi="Cambria" w:cstheme="minorHAnsi"/>
        </w:rPr>
        <w:t>If CGPA, percentage equivalence should be quoted.</w:t>
      </w:r>
    </w:p>
    <w:p w14:paraId="313D9621" w14:textId="77777777" w:rsidR="00D17198" w:rsidRDefault="00D17198" w:rsidP="00E37D7F">
      <w:pPr>
        <w:spacing w:after="0" w:line="240" w:lineRule="auto"/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E94582" w14:paraId="24CA3F3E" w14:textId="77777777" w:rsidTr="00E94582">
        <w:tc>
          <w:tcPr>
            <w:tcW w:w="10348" w:type="dxa"/>
            <w:shd w:val="clear" w:color="auto" w:fill="AEAAAA" w:themeFill="background2" w:themeFillShade="BF"/>
          </w:tcPr>
          <w:p w14:paraId="3CA86F7F" w14:textId="34AF55EC" w:rsidR="00E94582" w:rsidRPr="00E94582" w:rsidRDefault="00E94582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 xml:space="preserve">3. </w:t>
            </w:r>
            <w:r w:rsidR="003F4A59">
              <w:rPr>
                <w:rFonts w:ascii="Cambria" w:hAnsi="Cambria"/>
                <w:b/>
              </w:rPr>
              <w:t xml:space="preserve">Major </w:t>
            </w:r>
            <w:r w:rsidR="00137269" w:rsidRPr="009C3924">
              <w:rPr>
                <w:rFonts w:ascii="Cambria" w:hAnsi="Cambria"/>
                <w:b/>
              </w:rPr>
              <w:t>Discipline/Area</w:t>
            </w:r>
            <w:r w:rsidR="003F4A59">
              <w:rPr>
                <w:rFonts w:ascii="Cambria" w:hAnsi="Cambria"/>
                <w:b/>
              </w:rPr>
              <w:t xml:space="preserve"> (Please Tick Only </w:t>
            </w:r>
            <w:r w:rsidR="00A170ED">
              <w:rPr>
                <w:rFonts w:ascii="Cambria" w:hAnsi="Cambria"/>
                <w:b/>
              </w:rPr>
              <w:t xml:space="preserve">One </w:t>
            </w:r>
            <w:r w:rsidR="003F4A59">
              <w:rPr>
                <w:rFonts w:ascii="Cambria" w:hAnsi="Cambria"/>
                <w:b/>
              </w:rPr>
              <w:t>of the Following)</w:t>
            </w:r>
            <w:r w:rsidR="002C2EEB" w:rsidRPr="009C3924">
              <w:rPr>
                <w:rFonts w:ascii="Cambria" w:hAnsi="Cambria"/>
                <w:b/>
              </w:rPr>
              <w:t>:</w:t>
            </w:r>
          </w:p>
        </w:tc>
      </w:tr>
      <w:tr w:rsidR="00E94582" w14:paraId="1D13262C" w14:textId="77777777" w:rsidTr="00E94582">
        <w:tc>
          <w:tcPr>
            <w:tcW w:w="10348" w:type="dxa"/>
          </w:tcPr>
          <w:p w14:paraId="7DE8FAC5" w14:textId="77777777" w:rsidR="00E94582" w:rsidRPr="003F4A59" w:rsidRDefault="00E94582" w:rsidP="00E37D7F">
            <w:pPr>
              <w:rPr>
                <w:rFonts w:ascii="Cambria" w:hAnsi="Cambria"/>
              </w:rPr>
            </w:pPr>
          </w:p>
          <w:p w14:paraId="6DE9622E" w14:textId="6FB32971" w:rsidR="00906DD9" w:rsidRDefault="003F4A59" w:rsidP="00E37D7F">
            <w:pPr>
              <w:rPr>
                <w:rFonts w:ascii="Cambria" w:hAnsi="Cambria"/>
              </w:rPr>
            </w:pPr>
            <w:r w:rsidRPr="003F4A59">
              <w:rPr>
                <w:rFonts w:ascii="Cambria" w:hAnsi="Cambria"/>
              </w:rPr>
              <w:sym w:font="Symbol" w:char="F07F"/>
            </w:r>
            <w:r w:rsidRPr="003F4A59">
              <w:rPr>
                <w:rFonts w:ascii="Cambria" w:hAnsi="Cambria"/>
              </w:rPr>
              <w:t xml:space="preserve"> Public Policy</w:t>
            </w:r>
          </w:p>
          <w:p w14:paraId="786EFDBE" w14:textId="77777777" w:rsidR="003F4A59" w:rsidRDefault="003F4A59" w:rsidP="00E37D7F">
            <w:pPr>
              <w:rPr>
                <w:rFonts w:ascii="Cambria" w:hAnsi="Cambria"/>
              </w:rPr>
            </w:pPr>
          </w:p>
          <w:p w14:paraId="0EEB340F" w14:textId="1AA43C5E" w:rsidR="00446670" w:rsidRDefault="00446670" w:rsidP="00446670">
            <w:pPr>
              <w:rPr>
                <w:rFonts w:ascii="Cambria" w:hAnsi="Cambria"/>
              </w:rPr>
            </w:pPr>
            <w:r w:rsidRPr="003F4A59">
              <w:rPr>
                <w:rFonts w:ascii="Cambria" w:hAnsi="Cambria"/>
              </w:rPr>
              <w:sym w:font="Symbol" w:char="F07F"/>
            </w:r>
            <w:r w:rsidRPr="003F4A59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Economics &amp; Social Sciences</w:t>
            </w:r>
          </w:p>
          <w:p w14:paraId="2D68806A" w14:textId="77777777" w:rsidR="00906DD9" w:rsidRDefault="00906DD9" w:rsidP="00E37D7F"/>
        </w:tc>
      </w:tr>
    </w:tbl>
    <w:p w14:paraId="5DB071D5" w14:textId="77777777" w:rsidR="008052A9" w:rsidRDefault="008052A9" w:rsidP="00E37D7F">
      <w:pPr>
        <w:spacing w:after="0" w:line="240" w:lineRule="auto"/>
      </w:pPr>
    </w:p>
    <w:p w14:paraId="20019884" w14:textId="77777777" w:rsidR="00AC0D27" w:rsidRDefault="00AC0D27" w:rsidP="00AC0D27">
      <w:pPr>
        <w:spacing w:after="0" w:line="240" w:lineRule="auto"/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AC0D27" w14:paraId="7EF1F123" w14:textId="77777777" w:rsidTr="00EC2E96">
        <w:tc>
          <w:tcPr>
            <w:tcW w:w="10348" w:type="dxa"/>
            <w:shd w:val="clear" w:color="auto" w:fill="AEAAAA" w:themeFill="background2" w:themeFillShade="BF"/>
          </w:tcPr>
          <w:p w14:paraId="7844B573" w14:textId="3A5E3DAD" w:rsidR="00AC0D27" w:rsidRPr="00E94582" w:rsidRDefault="00AC0D27" w:rsidP="00EC2E96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4</w:t>
            </w:r>
            <w:r>
              <w:rPr>
                <w:rFonts w:ascii="Cambria" w:hAnsi="Cambria"/>
                <w:b/>
              </w:rPr>
              <w:t>. M</w:t>
            </w:r>
            <w:r>
              <w:rPr>
                <w:rFonts w:ascii="Cambria" w:hAnsi="Cambria"/>
                <w:b/>
              </w:rPr>
              <w:t>inor</w:t>
            </w:r>
            <w:r>
              <w:rPr>
                <w:rFonts w:ascii="Cambria" w:hAnsi="Cambria"/>
                <w:b/>
              </w:rPr>
              <w:t xml:space="preserve"> </w:t>
            </w:r>
            <w:r w:rsidRPr="009C3924">
              <w:rPr>
                <w:rFonts w:ascii="Cambria" w:hAnsi="Cambria"/>
                <w:b/>
              </w:rPr>
              <w:t>Discipline/Area</w:t>
            </w:r>
            <w:r>
              <w:rPr>
                <w:rFonts w:ascii="Cambria" w:hAnsi="Cambria"/>
                <w:b/>
              </w:rPr>
              <w:t xml:space="preserve"> (Please Tick Only </w:t>
            </w:r>
            <w:r w:rsidR="00A170ED">
              <w:rPr>
                <w:rFonts w:ascii="Cambria" w:hAnsi="Cambria"/>
                <w:b/>
              </w:rPr>
              <w:t xml:space="preserve">One </w:t>
            </w:r>
            <w:r>
              <w:rPr>
                <w:rFonts w:ascii="Cambria" w:hAnsi="Cambria"/>
                <w:b/>
              </w:rPr>
              <w:t>of the Following)</w:t>
            </w:r>
            <w:r w:rsidRPr="009C3924">
              <w:rPr>
                <w:rFonts w:ascii="Cambria" w:hAnsi="Cambria"/>
                <w:b/>
              </w:rPr>
              <w:t>:</w:t>
            </w:r>
          </w:p>
        </w:tc>
      </w:tr>
      <w:tr w:rsidR="00AC0D27" w14:paraId="79A02EA0" w14:textId="77777777" w:rsidTr="00EC2E96">
        <w:tc>
          <w:tcPr>
            <w:tcW w:w="10348" w:type="dxa"/>
          </w:tcPr>
          <w:p w14:paraId="22BCCF5E" w14:textId="77777777" w:rsidR="00AC0D27" w:rsidRPr="003F4A59" w:rsidRDefault="00AC0D27" w:rsidP="00EC2E96">
            <w:pPr>
              <w:rPr>
                <w:rFonts w:ascii="Cambria" w:hAnsi="Cambria"/>
              </w:rPr>
            </w:pPr>
          </w:p>
          <w:p w14:paraId="406C022B" w14:textId="2AC6A376" w:rsidR="00AC0D27" w:rsidRDefault="00AC0D27" w:rsidP="00EC2E96">
            <w:pPr>
              <w:rPr>
                <w:rFonts w:ascii="Cambria" w:hAnsi="Cambria"/>
              </w:rPr>
            </w:pPr>
            <w:r w:rsidRPr="003F4A59">
              <w:rPr>
                <w:rFonts w:ascii="Cambria" w:hAnsi="Cambria"/>
              </w:rPr>
              <w:sym w:font="Symbol" w:char="F07F"/>
            </w:r>
            <w:r w:rsidRPr="003F4A59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Finance</w:t>
            </w:r>
          </w:p>
          <w:p w14:paraId="0A9C0E3B" w14:textId="77777777" w:rsidR="00AC0D27" w:rsidRDefault="00AC0D27" w:rsidP="00EC2E96">
            <w:pPr>
              <w:rPr>
                <w:rFonts w:ascii="Cambria" w:hAnsi="Cambria"/>
              </w:rPr>
            </w:pPr>
          </w:p>
          <w:p w14:paraId="1FDAA269" w14:textId="2179A45C" w:rsidR="00AC0D27" w:rsidRDefault="00AC0D27" w:rsidP="00EC2E96">
            <w:pPr>
              <w:rPr>
                <w:rFonts w:ascii="Cambria" w:hAnsi="Cambria"/>
              </w:rPr>
            </w:pPr>
            <w:r w:rsidRPr="003F4A59">
              <w:rPr>
                <w:rFonts w:ascii="Cambria" w:hAnsi="Cambria"/>
              </w:rPr>
              <w:sym w:font="Symbol" w:char="F07F"/>
            </w:r>
            <w:r w:rsidRPr="003F4A59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Economics</w:t>
            </w:r>
          </w:p>
          <w:p w14:paraId="219559BB" w14:textId="77777777" w:rsidR="00AC0D27" w:rsidRDefault="00AC0D27" w:rsidP="00EC2E96"/>
        </w:tc>
      </w:tr>
    </w:tbl>
    <w:p w14:paraId="1129AC36" w14:textId="77777777" w:rsidR="00AC0D27" w:rsidRDefault="00AC0D27" w:rsidP="00AC0D27">
      <w:pPr>
        <w:spacing w:after="0" w:line="240" w:lineRule="auto"/>
      </w:pPr>
    </w:p>
    <w:p w14:paraId="43C4592D" w14:textId="77777777" w:rsidR="00AC0D27" w:rsidRDefault="00AC0D27" w:rsidP="00E37D7F">
      <w:pPr>
        <w:spacing w:after="0" w:line="240" w:lineRule="auto"/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8052A9" w14:paraId="751EB0FF" w14:textId="77777777" w:rsidTr="003702EF">
        <w:tc>
          <w:tcPr>
            <w:tcW w:w="10348" w:type="dxa"/>
            <w:shd w:val="clear" w:color="auto" w:fill="AEAAAA" w:themeFill="background2" w:themeFillShade="BF"/>
          </w:tcPr>
          <w:p w14:paraId="1D523096" w14:textId="33A4B826" w:rsidR="008052A9" w:rsidRPr="00E94582" w:rsidRDefault="003A56A1" w:rsidP="003702EF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5</w:t>
            </w:r>
            <w:r w:rsidR="008052A9">
              <w:rPr>
                <w:rFonts w:ascii="Cambria" w:hAnsi="Cambria"/>
                <w:b/>
              </w:rPr>
              <w:t xml:space="preserve">. </w:t>
            </w:r>
            <w:r w:rsidR="00BF6FD2">
              <w:rPr>
                <w:rFonts w:ascii="Cambria" w:hAnsi="Cambria"/>
                <w:b/>
              </w:rPr>
              <w:t>Areas of Research Interest</w:t>
            </w:r>
            <w:r>
              <w:rPr>
                <w:rFonts w:ascii="Cambria" w:hAnsi="Cambria"/>
                <w:b/>
              </w:rPr>
              <w:t xml:space="preserve"> (Fintech, Financial Inclusion, Financial Empowerment etc.)</w:t>
            </w:r>
            <w:r w:rsidR="008052A9" w:rsidRPr="009C3924">
              <w:rPr>
                <w:rFonts w:ascii="Cambria" w:hAnsi="Cambria"/>
                <w:b/>
              </w:rPr>
              <w:t>:</w:t>
            </w:r>
          </w:p>
        </w:tc>
      </w:tr>
      <w:tr w:rsidR="008052A9" w14:paraId="1E77BDE5" w14:textId="77777777" w:rsidTr="001D6307">
        <w:trPr>
          <w:trHeight w:val="345"/>
        </w:trPr>
        <w:tc>
          <w:tcPr>
            <w:tcW w:w="10348" w:type="dxa"/>
          </w:tcPr>
          <w:p w14:paraId="357923EB" w14:textId="5F7C796B" w:rsidR="008052A9" w:rsidRDefault="001D6307" w:rsidP="003702EF">
            <w:pPr>
              <w:rPr>
                <w:rFonts w:ascii="Cambria" w:hAnsi="Cambria"/>
                <w:b/>
              </w:rPr>
            </w:pPr>
            <w:r w:rsidRPr="00DB77E4">
              <w:rPr>
                <w:rFonts w:ascii="Cambria" w:hAnsi="Cambria"/>
                <w:b/>
              </w:rPr>
              <w:t>Area</w:t>
            </w:r>
            <w:r w:rsidR="00AB2E51">
              <w:rPr>
                <w:rFonts w:ascii="Cambria" w:hAnsi="Cambria"/>
                <w:b/>
              </w:rPr>
              <w:t>s</w:t>
            </w:r>
            <w:r w:rsidRPr="00DB77E4">
              <w:rPr>
                <w:rFonts w:ascii="Cambria" w:hAnsi="Cambria"/>
                <w:b/>
              </w:rPr>
              <w:t xml:space="preserve"> </w:t>
            </w:r>
            <w:r w:rsidR="006D5C22" w:rsidRPr="00DB77E4">
              <w:rPr>
                <w:rFonts w:ascii="Cambria" w:hAnsi="Cambria"/>
                <w:b/>
              </w:rPr>
              <w:t xml:space="preserve">of </w:t>
            </w:r>
            <w:r w:rsidR="006812FE" w:rsidRPr="00DB77E4">
              <w:rPr>
                <w:rFonts w:ascii="Cambria" w:hAnsi="Cambria"/>
                <w:b/>
              </w:rPr>
              <w:t>Interest</w:t>
            </w:r>
            <w:r w:rsidR="00AB2E51">
              <w:rPr>
                <w:rFonts w:ascii="Cambria" w:hAnsi="Cambria"/>
                <w:b/>
              </w:rPr>
              <w:t xml:space="preserve"> in order of </w:t>
            </w:r>
            <w:r w:rsidR="00BF6FD2">
              <w:rPr>
                <w:rFonts w:ascii="Cambria" w:hAnsi="Cambria"/>
                <w:b/>
              </w:rPr>
              <w:t>P</w:t>
            </w:r>
            <w:r w:rsidR="00AB2E51">
              <w:rPr>
                <w:rFonts w:ascii="Cambria" w:hAnsi="Cambria"/>
                <w:b/>
              </w:rPr>
              <w:t>reference</w:t>
            </w:r>
            <w:r w:rsidR="00B476D0">
              <w:rPr>
                <w:rFonts w:ascii="Cambria" w:hAnsi="Cambria"/>
                <w:b/>
              </w:rPr>
              <w:t>:</w:t>
            </w:r>
          </w:p>
          <w:p w14:paraId="77752624" w14:textId="77777777" w:rsidR="00B476D0" w:rsidRDefault="00B476D0" w:rsidP="00B476D0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.</w:t>
            </w:r>
          </w:p>
          <w:p w14:paraId="144C03F7" w14:textId="77777777" w:rsidR="00E1696B" w:rsidRDefault="00E1696B" w:rsidP="00B476D0">
            <w:pPr>
              <w:rPr>
                <w:rFonts w:ascii="Cambria" w:hAnsi="Cambria"/>
                <w:b/>
              </w:rPr>
            </w:pPr>
          </w:p>
          <w:p w14:paraId="0B447FD1" w14:textId="77777777" w:rsidR="00B476D0" w:rsidRDefault="00B476D0" w:rsidP="00B476D0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2.</w:t>
            </w:r>
          </w:p>
          <w:p w14:paraId="2A5B8019" w14:textId="77777777" w:rsidR="00E1696B" w:rsidRDefault="00E1696B" w:rsidP="00B476D0">
            <w:pPr>
              <w:rPr>
                <w:rFonts w:ascii="Cambria" w:hAnsi="Cambria"/>
                <w:b/>
              </w:rPr>
            </w:pPr>
          </w:p>
          <w:p w14:paraId="244FA4F3" w14:textId="6A61663E" w:rsidR="008052A9" w:rsidRPr="00B476D0" w:rsidRDefault="00B476D0" w:rsidP="003702E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3. </w:t>
            </w:r>
          </w:p>
        </w:tc>
      </w:tr>
      <w:tr w:rsidR="001D6307" w14:paraId="284502AB" w14:textId="77777777" w:rsidTr="003702EF">
        <w:trPr>
          <w:trHeight w:val="450"/>
        </w:trPr>
        <w:tc>
          <w:tcPr>
            <w:tcW w:w="10348" w:type="dxa"/>
          </w:tcPr>
          <w:p w14:paraId="27416F29" w14:textId="79DE3524" w:rsidR="001D6307" w:rsidRDefault="00DB77E4" w:rsidP="003702E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Research Proposal</w:t>
            </w:r>
            <w:r w:rsidR="00B476D0">
              <w:rPr>
                <w:rFonts w:ascii="Cambria" w:hAnsi="Cambria"/>
                <w:b/>
              </w:rPr>
              <w:t xml:space="preserve"> for </w:t>
            </w:r>
            <w:r w:rsidR="001B08FA">
              <w:rPr>
                <w:rFonts w:ascii="Cambria" w:hAnsi="Cambria"/>
                <w:b/>
              </w:rPr>
              <w:t xml:space="preserve">the </w:t>
            </w:r>
            <w:r w:rsidR="00B476D0">
              <w:rPr>
                <w:rFonts w:ascii="Cambria" w:hAnsi="Cambria"/>
                <w:b/>
              </w:rPr>
              <w:t>first</w:t>
            </w:r>
            <w:r w:rsidR="00BF6FD2">
              <w:rPr>
                <w:rFonts w:ascii="Cambria" w:hAnsi="Cambria"/>
                <w:b/>
              </w:rPr>
              <w:t>-preferred</w:t>
            </w:r>
            <w:r w:rsidR="00B476D0">
              <w:rPr>
                <w:rFonts w:ascii="Cambria" w:hAnsi="Cambria"/>
                <w:b/>
              </w:rPr>
              <w:t xml:space="preserve"> </w:t>
            </w:r>
            <w:r w:rsidR="00BF6FD2">
              <w:rPr>
                <w:rFonts w:ascii="Cambria" w:hAnsi="Cambria"/>
                <w:b/>
              </w:rPr>
              <w:t>A</w:t>
            </w:r>
            <w:r w:rsidR="008540B3">
              <w:rPr>
                <w:rFonts w:ascii="Cambria" w:hAnsi="Cambria"/>
                <w:b/>
              </w:rPr>
              <w:t xml:space="preserve">rea of </w:t>
            </w:r>
            <w:r w:rsidR="00BF6FD2">
              <w:rPr>
                <w:rFonts w:ascii="Cambria" w:hAnsi="Cambria"/>
                <w:b/>
              </w:rPr>
              <w:t>I</w:t>
            </w:r>
            <w:r w:rsidR="008540B3">
              <w:rPr>
                <w:rFonts w:ascii="Cambria" w:hAnsi="Cambria"/>
                <w:b/>
              </w:rPr>
              <w:t>nterest</w:t>
            </w:r>
            <w:r w:rsidR="001B08FA">
              <w:rPr>
                <w:rFonts w:ascii="Cambria" w:hAnsi="Cambria"/>
                <w:b/>
              </w:rPr>
              <w:t xml:space="preserve"> (1000 words)</w:t>
            </w:r>
          </w:p>
          <w:p w14:paraId="348F510C" w14:textId="77777777" w:rsidR="001D617B" w:rsidRDefault="001D617B" w:rsidP="003702EF">
            <w:pPr>
              <w:rPr>
                <w:rFonts w:ascii="Cambria" w:hAnsi="Cambria"/>
                <w:b/>
              </w:rPr>
            </w:pPr>
          </w:p>
          <w:p w14:paraId="1E94FABF" w14:textId="77777777" w:rsidR="001D617B" w:rsidRDefault="001D617B" w:rsidP="003702EF">
            <w:pPr>
              <w:rPr>
                <w:rFonts w:ascii="Cambria" w:hAnsi="Cambria"/>
                <w:b/>
              </w:rPr>
            </w:pPr>
          </w:p>
          <w:p w14:paraId="209C4752" w14:textId="77777777" w:rsidR="001D617B" w:rsidRDefault="001D617B" w:rsidP="003702EF">
            <w:pPr>
              <w:rPr>
                <w:rFonts w:ascii="Cambria" w:hAnsi="Cambria"/>
                <w:b/>
              </w:rPr>
            </w:pPr>
          </w:p>
          <w:p w14:paraId="215576A6" w14:textId="77777777" w:rsidR="001D617B" w:rsidRDefault="001D617B" w:rsidP="003702EF">
            <w:pPr>
              <w:rPr>
                <w:rFonts w:ascii="Cambria" w:hAnsi="Cambria"/>
                <w:b/>
              </w:rPr>
            </w:pPr>
          </w:p>
          <w:p w14:paraId="59F79609" w14:textId="77777777" w:rsidR="001D617B" w:rsidRDefault="001D617B" w:rsidP="003702EF">
            <w:pPr>
              <w:rPr>
                <w:rFonts w:ascii="Cambria" w:hAnsi="Cambria"/>
                <w:b/>
              </w:rPr>
            </w:pPr>
          </w:p>
          <w:p w14:paraId="6C12CCBB" w14:textId="2533FB77" w:rsidR="001D617B" w:rsidRDefault="001D617B" w:rsidP="003702EF"/>
        </w:tc>
      </w:tr>
    </w:tbl>
    <w:p w14:paraId="74771E18" w14:textId="77777777" w:rsidR="008052A9" w:rsidRDefault="008052A9" w:rsidP="00E37D7F">
      <w:pPr>
        <w:spacing w:after="0" w:line="240" w:lineRule="auto"/>
      </w:pPr>
    </w:p>
    <w:p w14:paraId="27C7FFB3" w14:textId="77777777" w:rsidR="008052A9" w:rsidRDefault="008052A9" w:rsidP="00E37D7F">
      <w:pPr>
        <w:spacing w:after="0" w:line="240" w:lineRule="auto"/>
      </w:pPr>
    </w:p>
    <w:tbl>
      <w:tblPr>
        <w:tblStyle w:val="TableGrid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82"/>
        <w:gridCol w:w="2657"/>
        <w:gridCol w:w="1190"/>
        <w:gridCol w:w="1141"/>
        <w:gridCol w:w="2552"/>
        <w:gridCol w:w="2126"/>
      </w:tblGrid>
      <w:tr w:rsidR="003401C6" w14:paraId="7F7F7FEF" w14:textId="77777777" w:rsidTr="003401C6">
        <w:tc>
          <w:tcPr>
            <w:tcW w:w="10348" w:type="dxa"/>
            <w:gridSpan w:val="6"/>
            <w:shd w:val="clear" w:color="auto" w:fill="BFBFBF" w:themeFill="background1" w:themeFillShade="BF"/>
          </w:tcPr>
          <w:p w14:paraId="2823C669" w14:textId="20BC5489" w:rsidR="003401C6" w:rsidRPr="00834F0F" w:rsidRDefault="00765971" w:rsidP="00EC2E96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6</w:t>
            </w:r>
            <w:r w:rsidR="003401C6">
              <w:rPr>
                <w:rFonts w:ascii="Cambria" w:hAnsi="Cambria"/>
                <w:b/>
              </w:rPr>
              <w:t>. FULL TIME WORK EXPERIENCE</w:t>
            </w:r>
            <w:r w:rsidR="009C3924">
              <w:rPr>
                <w:rFonts w:ascii="Cambria" w:hAnsi="Cambria"/>
                <w:b/>
              </w:rPr>
              <w:t>, IF ANY</w:t>
            </w:r>
            <w:r w:rsidR="003401C6">
              <w:rPr>
                <w:rFonts w:ascii="Cambria" w:hAnsi="Cambria"/>
                <w:b/>
              </w:rPr>
              <w:t xml:space="preserve"> </w:t>
            </w:r>
            <w:r w:rsidR="003401C6">
              <w:rPr>
                <w:rFonts w:ascii="Cambria" w:hAnsi="Cambria"/>
              </w:rPr>
              <w:t>(in reverse chronological order):</w:t>
            </w:r>
          </w:p>
        </w:tc>
      </w:tr>
      <w:tr w:rsidR="003401C6" w14:paraId="2DA69BAC" w14:textId="77777777" w:rsidTr="003401C6">
        <w:trPr>
          <w:trHeight w:val="300"/>
        </w:trPr>
        <w:tc>
          <w:tcPr>
            <w:tcW w:w="682" w:type="dxa"/>
            <w:vMerge w:val="restart"/>
          </w:tcPr>
          <w:p w14:paraId="5962C492" w14:textId="77777777" w:rsidR="003401C6" w:rsidRDefault="003401C6" w:rsidP="00EC2E9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D1C0582" w14:textId="77777777" w:rsidR="003401C6" w:rsidRDefault="003401C6" w:rsidP="00EC2E9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2657" w:type="dxa"/>
            <w:vMerge w:val="restart"/>
          </w:tcPr>
          <w:p w14:paraId="770C185A" w14:textId="77777777" w:rsidR="003401C6" w:rsidRDefault="003401C6" w:rsidP="00EC2E9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mployer</w:t>
            </w:r>
          </w:p>
        </w:tc>
        <w:tc>
          <w:tcPr>
            <w:tcW w:w="2331" w:type="dxa"/>
            <w:gridSpan w:val="2"/>
          </w:tcPr>
          <w:p w14:paraId="260F2384" w14:textId="77777777" w:rsidR="003401C6" w:rsidRDefault="003401C6" w:rsidP="00E1696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Duration of Service</w:t>
            </w:r>
          </w:p>
        </w:tc>
        <w:tc>
          <w:tcPr>
            <w:tcW w:w="2552" w:type="dxa"/>
            <w:vMerge w:val="restart"/>
          </w:tcPr>
          <w:p w14:paraId="2DD24B4E" w14:textId="77777777" w:rsidR="003401C6" w:rsidRDefault="003401C6" w:rsidP="00EC2E9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signation,</w:t>
            </w:r>
          </w:p>
          <w:p w14:paraId="779FCCB2" w14:textId="77777777" w:rsidR="003401C6" w:rsidRDefault="003401C6" w:rsidP="00EC2E9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ay-level &amp;</w:t>
            </w:r>
          </w:p>
          <w:p w14:paraId="487CAEF1" w14:textId="77777777" w:rsidR="003401C6" w:rsidRDefault="003401C6" w:rsidP="00EC2E9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cademic Grade Pay </w:t>
            </w:r>
          </w:p>
          <w:p w14:paraId="72502B24" w14:textId="77777777" w:rsidR="003401C6" w:rsidRDefault="003401C6" w:rsidP="00EC2E9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if applicable)</w:t>
            </w:r>
          </w:p>
        </w:tc>
        <w:tc>
          <w:tcPr>
            <w:tcW w:w="2126" w:type="dxa"/>
            <w:vMerge w:val="restart"/>
          </w:tcPr>
          <w:p w14:paraId="0893EAE2" w14:textId="77777777" w:rsidR="003401C6" w:rsidRDefault="003401C6" w:rsidP="00EC2E9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Key Result Areas</w:t>
            </w:r>
          </w:p>
        </w:tc>
      </w:tr>
      <w:tr w:rsidR="003401C6" w14:paraId="763F4770" w14:textId="77777777" w:rsidTr="003401C6">
        <w:trPr>
          <w:trHeight w:val="299"/>
        </w:trPr>
        <w:tc>
          <w:tcPr>
            <w:tcW w:w="682" w:type="dxa"/>
            <w:vMerge/>
          </w:tcPr>
          <w:p w14:paraId="6BAED878" w14:textId="77777777" w:rsidR="003401C6" w:rsidRDefault="003401C6" w:rsidP="00EC2E96">
            <w:pPr>
              <w:rPr>
                <w:rFonts w:ascii="Cambria" w:hAnsi="Cambria"/>
              </w:rPr>
            </w:pPr>
          </w:p>
        </w:tc>
        <w:tc>
          <w:tcPr>
            <w:tcW w:w="2657" w:type="dxa"/>
            <w:vMerge/>
          </w:tcPr>
          <w:p w14:paraId="2DB35C45" w14:textId="77777777" w:rsidR="003401C6" w:rsidRDefault="003401C6" w:rsidP="00EC2E96">
            <w:pPr>
              <w:rPr>
                <w:rFonts w:ascii="Cambria" w:hAnsi="Cambria"/>
              </w:rPr>
            </w:pPr>
          </w:p>
        </w:tc>
        <w:tc>
          <w:tcPr>
            <w:tcW w:w="1190" w:type="dxa"/>
          </w:tcPr>
          <w:p w14:paraId="54E79377" w14:textId="77777777" w:rsidR="003401C6" w:rsidRDefault="003401C6" w:rsidP="00E1696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5311123F" w14:textId="77777777" w:rsidR="003401C6" w:rsidRDefault="003401C6" w:rsidP="00E1696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141" w:type="dxa"/>
          </w:tcPr>
          <w:p w14:paraId="50F5E8CE" w14:textId="77777777" w:rsidR="003401C6" w:rsidRDefault="003401C6" w:rsidP="00E1696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</w:t>
            </w:r>
          </w:p>
          <w:p w14:paraId="04F11296" w14:textId="77777777" w:rsidR="003401C6" w:rsidRDefault="003401C6" w:rsidP="00E1696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2552" w:type="dxa"/>
            <w:vMerge/>
          </w:tcPr>
          <w:p w14:paraId="2F62BF9D" w14:textId="77777777" w:rsidR="003401C6" w:rsidRDefault="003401C6" w:rsidP="00EC2E96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vMerge/>
          </w:tcPr>
          <w:p w14:paraId="7A5DA992" w14:textId="77777777" w:rsidR="003401C6" w:rsidRDefault="003401C6" w:rsidP="00EC2E96">
            <w:pPr>
              <w:rPr>
                <w:rFonts w:ascii="Cambria" w:hAnsi="Cambria"/>
              </w:rPr>
            </w:pPr>
          </w:p>
        </w:tc>
      </w:tr>
      <w:tr w:rsidR="003401C6" w14:paraId="1BE4BBB2" w14:textId="77777777" w:rsidTr="003401C6">
        <w:trPr>
          <w:trHeight w:val="348"/>
        </w:trPr>
        <w:tc>
          <w:tcPr>
            <w:tcW w:w="682" w:type="dxa"/>
          </w:tcPr>
          <w:p w14:paraId="74A48833" w14:textId="77777777" w:rsidR="003401C6" w:rsidRDefault="003401C6" w:rsidP="00EC2E9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1.</w:t>
            </w:r>
          </w:p>
        </w:tc>
        <w:tc>
          <w:tcPr>
            <w:tcW w:w="2657" w:type="dxa"/>
          </w:tcPr>
          <w:p w14:paraId="6709F7BF" w14:textId="77777777" w:rsidR="003401C6" w:rsidRDefault="003401C6" w:rsidP="00EC2E96">
            <w:pPr>
              <w:rPr>
                <w:rFonts w:ascii="Cambria" w:hAnsi="Cambria"/>
              </w:rPr>
            </w:pPr>
          </w:p>
        </w:tc>
        <w:tc>
          <w:tcPr>
            <w:tcW w:w="1190" w:type="dxa"/>
          </w:tcPr>
          <w:p w14:paraId="047257E5" w14:textId="77777777" w:rsidR="003401C6" w:rsidRDefault="003401C6" w:rsidP="00E1696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141" w:type="dxa"/>
          </w:tcPr>
          <w:p w14:paraId="31A2A92F" w14:textId="77777777" w:rsidR="003401C6" w:rsidRDefault="003401C6" w:rsidP="00E1696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552" w:type="dxa"/>
          </w:tcPr>
          <w:p w14:paraId="4841445E" w14:textId="77777777" w:rsidR="003401C6" w:rsidRDefault="003401C6" w:rsidP="00EC2E96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0AE8B141" w14:textId="77777777" w:rsidR="003401C6" w:rsidRDefault="003401C6" w:rsidP="00EC2E96">
            <w:pPr>
              <w:rPr>
                <w:rFonts w:ascii="Cambria" w:hAnsi="Cambria"/>
              </w:rPr>
            </w:pPr>
          </w:p>
        </w:tc>
      </w:tr>
      <w:tr w:rsidR="003401C6" w14:paraId="012DAAA6" w14:textId="77777777" w:rsidTr="003401C6">
        <w:trPr>
          <w:trHeight w:val="348"/>
        </w:trPr>
        <w:tc>
          <w:tcPr>
            <w:tcW w:w="682" w:type="dxa"/>
          </w:tcPr>
          <w:p w14:paraId="31014E2B" w14:textId="77777777" w:rsidR="003401C6" w:rsidRDefault="003401C6" w:rsidP="00EC2E9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2.</w:t>
            </w:r>
          </w:p>
        </w:tc>
        <w:tc>
          <w:tcPr>
            <w:tcW w:w="2657" w:type="dxa"/>
          </w:tcPr>
          <w:p w14:paraId="1A208B6F" w14:textId="77777777" w:rsidR="003401C6" w:rsidRDefault="003401C6" w:rsidP="00EC2E96">
            <w:pPr>
              <w:rPr>
                <w:rFonts w:ascii="Cambria" w:hAnsi="Cambria"/>
              </w:rPr>
            </w:pPr>
          </w:p>
        </w:tc>
        <w:tc>
          <w:tcPr>
            <w:tcW w:w="1190" w:type="dxa"/>
          </w:tcPr>
          <w:p w14:paraId="6D91E38F" w14:textId="77777777" w:rsidR="003401C6" w:rsidRDefault="003401C6" w:rsidP="00E1696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141" w:type="dxa"/>
          </w:tcPr>
          <w:p w14:paraId="10D3D4AC" w14:textId="77777777" w:rsidR="003401C6" w:rsidRDefault="003401C6" w:rsidP="00E1696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552" w:type="dxa"/>
          </w:tcPr>
          <w:p w14:paraId="2992775E" w14:textId="77777777" w:rsidR="003401C6" w:rsidRDefault="003401C6" w:rsidP="00EC2E96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72FA236B" w14:textId="77777777" w:rsidR="003401C6" w:rsidRDefault="003401C6" w:rsidP="00EC2E96">
            <w:pPr>
              <w:rPr>
                <w:rFonts w:ascii="Cambria" w:hAnsi="Cambria"/>
              </w:rPr>
            </w:pPr>
          </w:p>
        </w:tc>
      </w:tr>
    </w:tbl>
    <w:p w14:paraId="02A5BDB7" w14:textId="77777777" w:rsidR="003401C6" w:rsidRDefault="003401C6" w:rsidP="003401C6">
      <w:pPr>
        <w:spacing w:after="0" w:line="240" w:lineRule="auto"/>
        <w:ind w:left="142"/>
        <w:rPr>
          <w:rFonts w:ascii="Cambria" w:hAnsi="Cambria"/>
        </w:rPr>
      </w:pPr>
    </w:p>
    <w:p w14:paraId="0FB5438D" w14:textId="77777777" w:rsidR="0078235D" w:rsidRDefault="0078235D" w:rsidP="003401C6">
      <w:pPr>
        <w:spacing w:after="0" w:line="240" w:lineRule="auto"/>
        <w:ind w:left="142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984"/>
        <w:gridCol w:w="1993"/>
        <w:gridCol w:w="1134"/>
        <w:gridCol w:w="6237"/>
      </w:tblGrid>
      <w:tr w:rsidR="00DF7390" w14:paraId="7FB0DDF0" w14:textId="77777777" w:rsidTr="00E1696B">
        <w:tc>
          <w:tcPr>
            <w:tcW w:w="10348" w:type="dxa"/>
            <w:gridSpan w:val="4"/>
            <w:shd w:val="clear" w:color="auto" w:fill="BFBFBF" w:themeFill="background1" w:themeFillShade="BF"/>
          </w:tcPr>
          <w:p w14:paraId="49F2B905" w14:textId="4FEC18A0" w:rsidR="00DF7390" w:rsidRDefault="00765971" w:rsidP="00E37D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7</w:t>
            </w:r>
            <w:r w:rsidR="008052A9">
              <w:rPr>
                <w:rFonts w:ascii="Cambria" w:hAnsi="Cambria"/>
                <w:b/>
              </w:rPr>
              <w:t>.</w:t>
            </w:r>
            <w:r w:rsidR="00DF7390">
              <w:rPr>
                <w:rFonts w:ascii="Cambria" w:hAnsi="Cambria"/>
                <w:b/>
              </w:rPr>
              <w:t xml:space="preserve"> AWARDS</w:t>
            </w:r>
            <w:r w:rsidR="00E71DBE">
              <w:rPr>
                <w:rFonts w:ascii="Cambria" w:hAnsi="Cambria"/>
                <w:b/>
              </w:rPr>
              <w:t>/</w:t>
            </w:r>
            <w:r w:rsidR="006428DC">
              <w:rPr>
                <w:rFonts w:ascii="Cambria" w:hAnsi="Cambria"/>
                <w:b/>
              </w:rPr>
              <w:t xml:space="preserve"> REWARDS / RECOGNITIONS / PROFESSIONAL AFFILIATIONS</w:t>
            </w:r>
          </w:p>
        </w:tc>
      </w:tr>
      <w:tr w:rsidR="009B6EB6" w14:paraId="079F58AF" w14:textId="77777777" w:rsidTr="00E1696B">
        <w:tc>
          <w:tcPr>
            <w:tcW w:w="984" w:type="dxa"/>
          </w:tcPr>
          <w:p w14:paraId="44859832" w14:textId="77777777" w:rsidR="003B5E93" w:rsidRDefault="009B6EB6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3F3A52" w14:textId="11BE1703" w:rsidR="009B6EB6" w:rsidRPr="00A104F1" w:rsidRDefault="009B6EB6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993" w:type="dxa"/>
          </w:tcPr>
          <w:p w14:paraId="77AD389F" w14:textId="77777777" w:rsidR="009B6EB6" w:rsidRDefault="009B6EB6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ppointing / Nominating / Recognizing Body</w:t>
            </w:r>
          </w:p>
        </w:tc>
        <w:tc>
          <w:tcPr>
            <w:tcW w:w="1134" w:type="dxa"/>
          </w:tcPr>
          <w:p w14:paraId="4B622DFD" w14:textId="77777777" w:rsidR="009B6EB6" w:rsidRDefault="009B6EB6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</w:t>
            </w:r>
          </w:p>
          <w:p w14:paraId="108B1110" w14:textId="77777777" w:rsidR="009B6EB6" w:rsidRDefault="009B6EB6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</w:p>
        </w:tc>
        <w:tc>
          <w:tcPr>
            <w:tcW w:w="6237" w:type="dxa"/>
          </w:tcPr>
          <w:p w14:paraId="421A5799" w14:textId="77777777" w:rsidR="009B6EB6" w:rsidRDefault="009B6EB6" w:rsidP="00E37D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tails of Award / Reward / Recognition etc.</w:t>
            </w:r>
          </w:p>
        </w:tc>
      </w:tr>
      <w:tr w:rsidR="009B6EB6" w14:paraId="05AB6928" w14:textId="77777777" w:rsidTr="00E1696B">
        <w:tc>
          <w:tcPr>
            <w:tcW w:w="984" w:type="dxa"/>
          </w:tcPr>
          <w:p w14:paraId="0719EBB9" w14:textId="77777777" w:rsidR="009B6EB6" w:rsidRDefault="009B6EB6" w:rsidP="00E37D7F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0874C9E3" w14:textId="77777777" w:rsidR="009B6EB6" w:rsidRDefault="009B6EB6" w:rsidP="00E37D7F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371CD5B" w14:textId="77777777" w:rsidR="009B6EB6" w:rsidRDefault="009B6EB6" w:rsidP="00E37D7F">
            <w:pPr>
              <w:rPr>
                <w:rFonts w:ascii="Cambria" w:hAnsi="Cambria"/>
              </w:rPr>
            </w:pPr>
          </w:p>
        </w:tc>
        <w:tc>
          <w:tcPr>
            <w:tcW w:w="6237" w:type="dxa"/>
          </w:tcPr>
          <w:p w14:paraId="3FDFBEE7" w14:textId="77777777" w:rsidR="009B6EB6" w:rsidRDefault="009B6EB6" w:rsidP="00E37D7F">
            <w:pPr>
              <w:rPr>
                <w:rFonts w:ascii="Cambria" w:hAnsi="Cambria"/>
              </w:rPr>
            </w:pPr>
          </w:p>
        </w:tc>
      </w:tr>
      <w:tr w:rsidR="00FE6F26" w14:paraId="11897230" w14:textId="77777777" w:rsidTr="00E1696B">
        <w:tc>
          <w:tcPr>
            <w:tcW w:w="984" w:type="dxa"/>
          </w:tcPr>
          <w:p w14:paraId="1B08C2F2" w14:textId="77777777" w:rsidR="00FE6F26" w:rsidRDefault="00FE6F26" w:rsidP="00E37D7F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3A2B7D14" w14:textId="77777777" w:rsidR="00FE6F26" w:rsidRDefault="00FE6F26" w:rsidP="00E37D7F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316A46D4" w14:textId="77777777" w:rsidR="00FE6F26" w:rsidRDefault="00FE6F26" w:rsidP="00E37D7F">
            <w:pPr>
              <w:rPr>
                <w:rFonts w:ascii="Cambria" w:hAnsi="Cambria"/>
              </w:rPr>
            </w:pPr>
          </w:p>
        </w:tc>
        <w:tc>
          <w:tcPr>
            <w:tcW w:w="6237" w:type="dxa"/>
          </w:tcPr>
          <w:p w14:paraId="552BEF55" w14:textId="77777777" w:rsidR="00FE6F26" w:rsidRDefault="00FE6F26" w:rsidP="00E37D7F">
            <w:pPr>
              <w:rPr>
                <w:rFonts w:ascii="Cambria" w:hAnsi="Cambria"/>
              </w:rPr>
            </w:pPr>
          </w:p>
        </w:tc>
      </w:tr>
    </w:tbl>
    <w:p w14:paraId="17046F0D" w14:textId="77777777" w:rsidR="00906DD9" w:rsidRDefault="00906DD9" w:rsidP="00E37D7F">
      <w:pPr>
        <w:spacing w:after="0" w:line="240" w:lineRule="auto"/>
        <w:rPr>
          <w:rFonts w:ascii="Cambria" w:hAnsi="Cambria"/>
        </w:rPr>
      </w:pPr>
    </w:p>
    <w:p w14:paraId="7B123A23" w14:textId="666B43D9" w:rsidR="00A07270" w:rsidRDefault="00765971" w:rsidP="00E37D7F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8</w:t>
      </w:r>
      <w:r w:rsidR="00864BE9" w:rsidRPr="00570236">
        <w:rPr>
          <w:rFonts w:ascii="Cambria" w:hAnsi="Cambria"/>
          <w:b/>
        </w:rPr>
        <w:t xml:space="preserve">. </w:t>
      </w:r>
      <w:r w:rsidR="00A07270">
        <w:rPr>
          <w:rFonts w:ascii="Cambria" w:hAnsi="Cambria"/>
          <w:b/>
        </w:rPr>
        <w:t xml:space="preserve">Have you faced, in your </w:t>
      </w:r>
      <w:r w:rsidR="00970B35">
        <w:rPr>
          <w:rFonts w:ascii="Cambria" w:hAnsi="Cambria"/>
          <w:b/>
        </w:rPr>
        <w:t>educational and</w:t>
      </w:r>
      <w:r w:rsidR="00A07270">
        <w:rPr>
          <w:rFonts w:ascii="Cambria" w:hAnsi="Cambria"/>
          <w:b/>
        </w:rPr>
        <w:t>/or work career</w:t>
      </w:r>
      <w:r w:rsidR="00FE6F26">
        <w:rPr>
          <w:rFonts w:ascii="Cambria" w:hAnsi="Cambria"/>
          <w:b/>
        </w:rPr>
        <w:t xml:space="preserve"> </w:t>
      </w:r>
      <w:r w:rsidR="00953971">
        <w:rPr>
          <w:rFonts w:ascii="Cambria" w:hAnsi="Cambria"/>
          <w:b/>
        </w:rPr>
        <w:t>–</w:t>
      </w:r>
    </w:p>
    <w:p w14:paraId="4FF8FD08" w14:textId="77777777" w:rsidR="00953971" w:rsidRDefault="00953971" w:rsidP="00E37D7F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2749816" w14:textId="1407719E" w:rsidR="00A07270" w:rsidRDefault="00A07270" w:rsidP="00E37D7F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(i)  Any disciplinary/penal action by the employer?      </w:t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  <w:t>YES    /    NO</w:t>
      </w:r>
    </w:p>
    <w:p w14:paraId="62964F4F" w14:textId="43C677C6" w:rsidR="00A07270" w:rsidRPr="00FE6F26" w:rsidRDefault="00FE6F26" w:rsidP="00E37D7F">
      <w:pPr>
        <w:spacing w:after="0" w:line="240" w:lineRule="auto"/>
        <w:ind w:left="84" w:firstLine="636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</w:t>
      </w:r>
      <w:r w:rsidR="00A07270" w:rsidRPr="00FE6F26">
        <w:rPr>
          <w:rFonts w:ascii="Cambria" w:hAnsi="Cambria"/>
          <w:b/>
          <w:i/>
          <w:iCs/>
        </w:rPr>
        <w:t xml:space="preserve">(including, but not limited to extension of probation, </w:t>
      </w:r>
    </w:p>
    <w:p w14:paraId="6B3D8579" w14:textId="5F894115" w:rsidR="00A07270" w:rsidRPr="00FE6F26" w:rsidRDefault="00A07270" w:rsidP="00E37D7F">
      <w:pPr>
        <w:spacing w:after="0" w:line="240" w:lineRule="auto"/>
        <w:ind w:left="84" w:firstLine="636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  postpone</w:t>
      </w:r>
      <w:r w:rsidR="00970B35">
        <w:rPr>
          <w:rFonts w:ascii="Cambria" w:hAnsi="Cambria"/>
          <w:b/>
          <w:i/>
          <w:iCs/>
        </w:rPr>
        <w:t>ment</w:t>
      </w:r>
      <w:r w:rsidRPr="00FE6F26">
        <w:rPr>
          <w:rFonts w:ascii="Cambria" w:hAnsi="Cambria"/>
          <w:b/>
          <w:i/>
          <w:iCs/>
        </w:rPr>
        <w:t xml:space="preserve"> of increment, demotion</w:t>
      </w:r>
      <w:r w:rsidR="00FE6F26" w:rsidRPr="00FE6F26">
        <w:rPr>
          <w:rFonts w:ascii="Cambria" w:hAnsi="Cambria"/>
          <w:b/>
          <w:i/>
          <w:iCs/>
        </w:rPr>
        <w:t xml:space="preserve"> </w:t>
      </w:r>
      <w:r w:rsidR="00FE6F26">
        <w:rPr>
          <w:rFonts w:ascii="Cambria" w:hAnsi="Cambria"/>
          <w:b/>
          <w:i/>
          <w:iCs/>
        </w:rPr>
        <w:t>etc.</w:t>
      </w:r>
      <w:r w:rsidR="00FE6F26" w:rsidRPr="00FE6F26">
        <w:rPr>
          <w:rFonts w:ascii="Cambria" w:hAnsi="Cambria"/>
          <w:b/>
          <w:i/>
          <w:iCs/>
        </w:rPr>
        <w:t>)</w:t>
      </w:r>
      <w:r w:rsidRPr="00FE6F26">
        <w:rPr>
          <w:rFonts w:ascii="Cambria" w:hAnsi="Cambria"/>
          <w:b/>
          <w:i/>
          <w:iCs/>
        </w:rPr>
        <w:t xml:space="preserve">  </w:t>
      </w:r>
    </w:p>
    <w:p w14:paraId="2B882A49" w14:textId="77777777" w:rsidR="00FE6F26" w:rsidRDefault="00FE6F26" w:rsidP="00E37D7F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</w:p>
    <w:p w14:paraId="0FE76B23" w14:textId="1603D17B" w:rsidR="00A07270" w:rsidRDefault="00A07270" w:rsidP="00E37D7F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(ii) Any action by any law-enforcement agency in India/abroad?  </w:t>
      </w:r>
      <w:r>
        <w:rPr>
          <w:rFonts w:ascii="Cambria" w:hAnsi="Cambria"/>
          <w:b/>
        </w:rPr>
        <w:tab/>
        <w:t>YES    /    NO</w:t>
      </w:r>
    </w:p>
    <w:p w14:paraId="4611B827" w14:textId="77777777" w:rsidR="00A07270" w:rsidRDefault="00A07270" w:rsidP="00E37D7F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A3B86ED" w14:textId="6AE58194" w:rsidR="00A07270" w:rsidRDefault="00FE6F26" w:rsidP="00E37D7F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ab/>
        <w:t>If the answer to any of the above is “YES”, full details m</w:t>
      </w:r>
      <w:r w:rsidR="00651CAB">
        <w:rPr>
          <w:rFonts w:ascii="Cambria" w:hAnsi="Cambria"/>
          <w:b/>
        </w:rPr>
        <w:t>ust</w:t>
      </w:r>
      <w:r>
        <w:rPr>
          <w:rFonts w:ascii="Cambria" w:hAnsi="Cambria"/>
          <w:b/>
        </w:rPr>
        <w:t xml:space="preserve"> be furnished.</w:t>
      </w:r>
    </w:p>
    <w:p w14:paraId="01A9026E" w14:textId="0FBEF0B0" w:rsidR="00D91A7D" w:rsidRDefault="00D91A7D" w:rsidP="00E37D7F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2B243F85" w14:textId="77777777" w:rsidR="00D91A7D" w:rsidRDefault="00D91A7D" w:rsidP="00E37D7F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0CB4B771" w14:textId="4FA30961" w:rsidR="00D91A7D" w:rsidRDefault="00765971" w:rsidP="00E37D7F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9</w:t>
      </w:r>
      <w:r w:rsidR="00FE6F26">
        <w:rPr>
          <w:rFonts w:ascii="Cambria" w:hAnsi="Cambria"/>
          <w:b/>
        </w:rPr>
        <w:t xml:space="preserve">. </w:t>
      </w:r>
      <w:r w:rsidR="00864BE9" w:rsidRPr="00570236">
        <w:rPr>
          <w:rFonts w:ascii="Cambria" w:hAnsi="Cambria"/>
          <w:b/>
        </w:rPr>
        <w:t>Professional References (</w:t>
      </w:r>
      <w:r w:rsidR="00FE6F26">
        <w:rPr>
          <w:rFonts w:ascii="Cambria" w:hAnsi="Cambria"/>
          <w:b/>
        </w:rPr>
        <w:t>3</w:t>
      </w:r>
      <w:r w:rsidR="00377699">
        <w:rPr>
          <w:rFonts w:ascii="Cambria" w:hAnsi="Cambria"/>
          <w:b/>
        </w:rPr>
        <w:t>)</w:t>
      </w:r>
      <w:r w:rsidR="001A7FE6">
        <w:rPr>
          <w:rFonts w:ascii="Cambria" w:hAnsi="Cambria"/>
          <w:b/>
        </w:rPr>
        <w:t xml:space="preserve">; </w:t>
      </w:r>
      <w:r w:rsidR="00377699">
        <w:rPr>
          <w:rFonts w:ascii="Cambria" w:hAnsi="Cambria"/>
          <w:b/>
        </w:rPr>
        <w:t xml:space="preserve">At least </w:t>
      </w:r>
      <w:r w:rsidR="00FE6F26">
        <w:rPr>
          <w:rFonts w:ascii="Cambria" w:hAnsi="Cambria"/>
          <w:b/>
        </w:rPr>
        <w:t>2</w:t>
      </w:r>
      <w:r w:rsidR="00377699">
        <w:rPr>
          <w:rFonts w:ascii="Cambria" w:hAnsi="Cambria"/>
          <w:b/>
        </w:rPr>
        <w:t xml:space="preserve"> out of the three References </w:t>
      </w:r>
      <w:r w:rsidR="00D91A7D" w:rsidRPr="00D91A7D">
        <w:rPr>
          <w:rFonts w:ascii="Cambria" w:hAnsi="Cambria"/>
          <w:b/>
        </w:rPr>
        <w:t>MUST</w:t>
      </w:r>
      <w:r w:rsidR="00377699">
        <w:rPr>
          <w:rFonts w:ascii="Cambria" w:hAnsi="Cambria"/>
          <w:b/>
        </w:rPr>
        <w:t xml:space="preserve"> be from </w:t>
      </w:r>
      <w:r w:rsidR="00A13224">
        <w:rPr>
          <w:rFonts w:ascii="Cambria" w:hAnsi="Cambria"/>
          <w:b/>
        </w:rPr>
        <w:t xml:space="preserve">the faculty (possessing doctoral degree) </w:t>
      </w:r>
      <w:r w:rsidR="008E2395">
        <w:rPr>
          <w:rFonts w:ascii="Cambria" w:hAnsi="Cambria"/>
          <w:b/>
        </w:rPr>
        <w:t xml:space="preserve">in </w:t>
      </w:r>
      <w:r w:rsidR="00377699">
        <w:rPr>
          <w:rFonts w:ascii="Cambria" w:hAnsi="Cambria"/>
          <w:b/>
        </w:rPr>
        <w:t>academic institutions</w:t>
      </w:r>
      <w:r w:rsidR="00B75808">
        <w:rPr>
          <w:rFonts w:ascii="Cambria" w:hAnsi="Cambria"/>
          <w:b/>
        </w:rPr>
        <w:t>, of the level of Ass</w:t>
      </w:r>
      <w:r w:rsidR="003941D1">
        <w:rPr>
          <w:rFonts w:ascii="Cambria" w:hAnsi="Cambria"/>
          <w:b/>
        </w:rPr>
        <w:t>istant</w:t>
      </w:r>
      <w:r w:rsidR="008E2395">
        <w:rPr>
          <w:rFonts w:ascii="Cambria" w:hAnsi="Cambria"/>
          <w:b/>
        </w:rPr>
        <w:t xml:space="preserve"> </w:t>
      </w:r>
      <w:r w:rsidR="00B75808">
        <w:rPr>
          <w:rFonts w:ascii="Cambria" w:hAnsi="Cambria"/>
          <w:b/>
        </w:rPr>
        <w:t xml:space="preserve">Professor </w:t>
      </w:r>
      <w:r w:rsidR="003941D1">
        <w:rPr>
          <w:rFonts w:ascii="Cambria" w:hAnsi="Cambria"/>
          <w:b/>
        </w:rPr>
        <w:t xml:space="preserve">(Pay-level 12 </w:t>
      </w:r>
      <w:r w:rsidR="008E2395">
        <w:rPr>
          <w:rFonts w:ascii="Cambria" w:hAnsi="Cambria"/>
          <w:b/>
        </w:rPr>
        <w:t>and above</w:t>
      </w:r>
      <w:r w:rsidR="003941D1">
        <w:rPr>
          <w:rFonts w:ascii="Cambria" w:hAnsi="Cambria"/>
          <w:b/>
        </w:rPr>
        <w:t>)</w:t>
      </w:r>
      <w:r w:rsidR="00377699">
        <w:rPr>
          <w:rFonts w:ascii="Cambria" w:hAnsi="Cambria"/>
          <w:b/>
        </w:rPr>
        <w:t xml:space="preserve">. </w:t>
      </w:r>
    </w:p>
    <w:p w14:paraId="4B53DA2B" w14:textId="77777777" w:rsidR="00D91A7D" w:rsidRDefault="00D91A7D" w:rsidP="00E37D7F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4636A2AA" w14:textId="558DDF2E" w:rsidR="00A12812" w:rsidRDefault="00A12812" w:rsidP="00E37D7F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2B8D227B" w14:textId="77777777" w:rsidR="00F71C60" w:rsidRDefault="00F71C60" w:rsidP="00F71C60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390B29B4" w14:textId="4B5C35EA" w:rsidR="00A12812" w:rsidRDefault="00A12812" w:rsidP="00E37D7F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5C907AEB" w14:textId="77777777" w:rsidR="00F71C60" w:rsidRDefault="00F71C60" w:rsidP="00F71C60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7C4B9EFA" w14:textId="6070A5AB" w:rsidR="00A12812" w:rsidRDefault="00A12812" w:rsidP="00E37D7F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4C3414A5" w14:textId="2D9CAC76" w:rsidR="00377699" w:rsidRDefault="00377699" w:rsidP="00E37D7F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6E90F39F" w14:textId="77777777" w:rsidR="00FE6F26" w:rsidRDefault="00FE6F26" w:rsidP="00E37D7F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449F5D1F" w14:textId="261D7724" w:rsidR="00A12812" w:rsidRDefault="00765971" w:rsidP="00E37D7F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10</w:t>
      </w:r>
      <w:r w:rsidR="00A12812" w:rsidRPr="00570236">
        <w:rPr>
          <w:rFonts w:ascii="Cambria" w:hAnsi="Cambria"/>
          <w:b/>
        </w:rPr>
        <w:t>. Statement of Purpose</w:t>
      </w:r>
      <w:r w:rsidR="006428DC">
        <w:rPr>
          <w:rFonts w:ascii="Cambria" w:hAnsi="Cambria"/>
          <w:b/>
        </w:rPr>
        <w:t xml:space="preserve"> (</w:t>
      </w:r>
      <w:r w:rsidR="00502401">
        <w:rPr>
          <w:rFonts w:ascii="Cambria" w:hAnsi="Cambria"/>
          <w:b/>
        </w:rPr>
        <w:t xml:space="preserve">Max. </w:t>
      </w:r>
      <w:r w:rsidR="006428DC">
        <w:rPr>
          <w:rFonts w:ascii="Cambria" w:hAnsi="Cambria"/>
          <w:b/>
        </w:rPr>
        <w:t>500 words)</w:t>
      </w:r>
      <w:r w:rsidR="007A7BF7">
        <w:rPr>
          <w:rFonts w:ascii="Cambria" w:hAnsi="Cambria"/>
          <w:b/>
        </w:rPr>
        <w:t>:</w:t>
      </w:r>
    </w:p>
    <w:p w14:paraId="30C4385E" w14:textId="49DF02E9" w:rsidR="00A0772A" w:rsidRDefault="00A0772A" w:rsidP="00E37D7F">
      <w:pPr>
        <w:spacing w:after="0" w:line="240" w:lineRule="auto"/>
        <w:ind w:left="-284"/>
        <w:rPr>
          <w:rFonts w:ascii="Cambria" w:hAnsi="Cambria"/>
        </w:rPr>
      </w:pPr>
    </w:p>
    <w:p w14:paraId="0B7F9112" w14:textId="77777777" w:rsidR="00FE6F26" w:rsidRDefault="00FE6F26" w:rsidP="00E37D7F">
      <w:pPr>
        <w:spacing w:after="0" w:line="240" w:lineRule="auto"/>
        <w:ind w:left="-284"/>
        <w:rPr>
          <w:rFonts w:ascii="Cambria" w:hAnsi="Cambria"/>
        </w:rPr>
      </w:pPr>
    </w:p>
    <w:p w14:paraId="42B4BE03" w14:textId="2AEA5FAB" w:rsidR="00377699" w:rsidRDefault="00377699" w:rsidP="00E37D7F">
      <w:pPr>
        <w:spacing w:after="0" w:line="240" w:lineRule="auto"/>
        <w:ind w:left="-284"/>
        <w:rPr>
          <w:rFonts w:ascii="Cambria" w:hAnsi="Cambria"/>
        </w:rPr>
      </w:pPr>
    </w:p>
    <w:p w14:paraId="532C35CE" w14:textId="77777777" w:rsidR="00765971" w:rsidRDefault="00765971" w:rsidP="00E37D7F">
      <w:pPr>
        <w:spacing w:after="0" w:line="240" w:lineRule="auto"/>
        <w:ind w:left="-284"/>
        <w:rPr>
          <w:rFonts w:ascii="Cambria" w:hAnsi="Cambria"/>
        </w:rPr>
      </w:pPr>
    </w:p>
    <w:p w14:paraId="752EDC7F" w14:textId="77777777" w:rsidR="00765971" w:rsidRDefault="00765971" w:rsidP="00E37D7F">
      <w:pPr>
        <w:spacing w:after="0" w:line="240" w:lineRule="auto"/>
        <w:ind w:left="-284"/>
        <w:rPr>
          <w:rFonts w:ascii="Cambria" w:hAnsi="Cambria"/>
        </w:rPr>
      </w:pPr>
    </w:p>
    <w:p w14:paraId="74600825" w14:textId="77777777" w:rsidR="00765971" w:rsidRDefault="00765971" w:rsidP="00E37D7F">
      <w:pPr>
        <w:spacing w:after="0" w:line="240" w:lineRule="auto"/>
        <w:ind w:left="-284"/>
        <w:rPr>
          <w:rFonts w:ascii="Cambria" w:hAnsi="Cambria"/>
        </w:rPr>
      </w:pPr>
    </w:p>
    <w:p w14:paraId="6BCD158D" w14:textId="77777777" w:rsidR="00765971" w:rsidRDefault="00765971" w:rsidP="00E37D7F">
      <w:pPr>
        <w:spacing w:after="0" w:line="240" w:lineRule="auto"/>
        <w:ind w:left="-284"/>
        <w:rPr>
          <w:rFonts w:ascii="Cambria" w:hAnsi="Cambria"/>
        </w:rPr>
      </w:pPr>
    </w:p>
    <w:p w14:paraId="3A9CF336" w14:textId="77777777" w:rsidR="00765971" w:rsidRDefault="00765971" w:rsidP="00E37D7F">
      <w:pPr>
        <w:spacing w:after="0" w:line="240" w:lineRule="auto"/>
        <w:ind w:left="-284"/>
        <w:rPr>
          <w:rFonts w:ascii="Cambria" w:hAnsi="Cambria"/>
        </w:rPr>
      </w:pPr>
    </w:p>
    <w:p w14:paraId="3D756572" w14:textId="77777777" w:rsidR="00765971" w:rsidRDefault="00765971" w:rsidP="00E37D7F">
      <w:pPr>
        <w:spacing w:after="0" w:line="240" w:lineRule="auto"/>
        <w:ind w:left="-284"/>
        <w:rPr>
          <w:rFonts w:ascii="Cambria" w:hAnsi="Cambria"/>
        </w:rPr>
      </w:pPr>
    </w:p>
    <w:p w14:paraId="72B33A46" w14:textId="17E618E4" w:rsidR="00592B6B" w:rsidRDefault="0078235D" w:rsidP="00E37D7F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1</w:t>
      </w:r>
      <w:r w:rsidR="00765971">
        <w:rPr>
          <w:rFonts w:ascii="Cambria" w:hAnsi="Cambria"/>
          <w:b/>
        </w:rPr>
        <w:t>1</w:t>
      </w:r>
      <w:r w:rsidR="00570236" w:rsidRPr="00570236">
        <w:rPr>
          <w:rFonts w:ascii="Cambria" w:hAnsi="Cambria"/>
          <w:b/>
        </w:rPr>
        <w:t xml:space="preserve">. </w:t>
      </w:r>
      <w:r w:rsidR="00906DD9" w:rsidRPr="00570236">
        <w:rPr>
          <w:rFonts w:ascii="Cambria" w:hAnsi="Cambria"/>
          <w:b/>
        </w:rPr>
        <w:t xml:space="preserve">Any other information </w:t>
      </w:r>
      <w:r w:rsidR="0081273C">
        <w:rPr>
          <w:rFonts w:ascii="Cambria" w:hAnsi="Cambria"/>
          <w:b/>
        </w:rPr>
        <w:t xml:space="preserve">you </w:t>
      </w:r>
      <w:r w:rsidR="00906DD9" w:rsidRPr="00570236">
        <w:rPr>
          <w:rFonts w:ascii="Cambria" w:hAnsi="Cambria"/>
          <w:b/>
        </w:rPr>
        <w:t>wish</w:t>
      </w:r>
      <w:r w:rsidR="0081273C">
        <w:rPr>
          <w:rFonts w:ascii="Cambria" w:hAnsi="Cambria"/>
          <w:b/>
        </w:rPr>
        <w:t xml:space="preserve"> </w:t>
      </w:r>
      <w:r w:rsidR="00906DD9" w:rsidRPr="00570236">
        <w:rPr>
          <w:rFonts w:ascii="Cambria" w:hAnsi="Cambria"/>
          <w:b/>
        </w:rPr>
        <w:t xml:space="preserve">to </w:t>
      </w:r>
      <w:r w:rsidR="006428DC">
        <w:rPr>
          <w:rFonts w:ascii="Cambria" w:hAnsi="Cambria"/>
          <w:b/>
        </w:rPr>
        <w:t>highlight</w:t>
      </w:r>
      <w:r w:rsidR="00502401">
        <w:rPr>
          <w:rFonts w:ascii="Cambria" w:hAnsi="Cambria"/>
          <w:b/>
        </w:rPr>
        <w:t xml:space="preserve"> (Max. 500 words)</w:t>
      </w:r>
      <w:r w:rsidR="007A7BF7">
        <w:rPr>
          <w:rFonts w:ascii="Cambria" w:hAnsi="Cambria"/>
          <w:b/>
        </w:rPr>
        <w:t>:</w:t>
      </w:r>
    </w:p>
    <w:p w14:paraId="60CF7E3F" w14:textId="37ED0CA6" w:rsidR="00592B6B" w:rsidRDefault="00592B6B" w:rsidP="00E37D7F">
      <w:pPr>
        <w:spacing w:after="0" w:line="240" w:lineRule="auto"/>
        <w:ind w:left="-284"/>
        <w:rPr>
          <w:rFonts w:ascii="Cambria" w:hAnsi="Cambria"/>
          <w:b/>
        </w:rPr>
      </w:pPr>
    </w:p>
    <w:p w14:paraId="1C0AFD1F" w14:textId="77777777" w:rsidR="00FE6F26" w:rsidRDefault="00FE6F26" w:rsidP="00E37D7F">
      <w:pPr>
        <w:spacing w:after="0" w:line="240" w:lineRule="auto"/>
        <w:ind w:left="-284"/>
        <w:rPr>
          <w:rFonts w:ascii="Cambria" w:hAnsi="Cambria"/>
          <w:b/>
        </w:rPr>
      </w:pPr>
    </w:p>
    <w:p w14:paraId="50729CBA" w14:textId="77777777" w:rsidR="004A2BCB" w:rsidRDefault="004A2BCB" w:rsidP="00E37D7F">
      <w:pPr>
        <w:spacing w:after="0" w:line="240" w:lineRule="auto"/>
        <w:ind w:left="-284"/>
        <w:rPr>
          <w:rFonts w:ascii="Cambria" w:hAnsi="Cambria"/>
          <w:b/>
        </w:rPr>
      </w:pPr>
    </w:p>
    <w:p w14:paraId="2EA8E8C7" w14:textId="77777777" w:rsidR="004A2BCB" w:rsidRDefault="004A2BCB" w:rsidP="00E37D7F">
      <w:pPr>
        <w:spacing w:after="0" w:line="240" w:lineRule="auto"/>
        <w:ind w:left="-284"/>
        <w:rPr>
          <w:rFonts w:ascii="Cambria" w:hAnsi="Cambria"/>
          <w:b/>
        </w:rPr>
      </w:pPr>
    </w:p>
    <w:p w14:paraId="38BF1F0A" w14:textId="77777777" w:rsidR="004A2BCB" w:rsidRDefault="004A2BCB" w:rsidP="00E37D7F">
      <w:pPr>
        <w:spacing w:after="0" w:line="240" w:lineRule="auto"/>
        <w:ind w:left="-284"/>
        <w:rPr>
          <w:rFonts w:ascii="Cambria" w:hAnsi="Cambria"/>
          <w:b/>
        </w:rPr>
      </w:pPr>
    </w:p>
    <w:p w14:paraId="57C5D36A" w14:textId="77777777" w:rsidR="004A2BCB" w:rsidRDefault="004A2BCB" w:rsidP="00E37D7F">
      <w:pPr>
        <w:spacing w:after="0" w:line="240" w:lineRule="auto"/>
        <w:ind w:left="-284"/>
        <w:rPr>
          <w:rFonts w:ascii="Cambria" w:hAnsi="Cambria"/>
          <w:b/>
        </w:rPr>
      </w:pPr>
    </w:p>
    <w:p w14:paraId="1EFBE2F1" w14:textId="77777777" w:rsidR="004A2BCB" w:rsidRDefault="004A2BCB" w:rsidP="00E37D7F">
      <w:pPr>
        <w:spacing w:after="0" w:line="240" w:lineRule="auto"/>
        <w:ind w:left="-284"/>
        <w:rPr>
          <w:rFonts w:ascii="Cambria" w:hAnsi="Cambria"/>
          <w:b/>
        </w:rPr>
      </w:pPr>
    </w:p>
    <w:p w14:paraId="2653B057" w14:textId="77777777" w:rsidR="004A2BCB" w:rsidRDefault="004A2BCB" w:rsidP="00E37D7F">
      <w:pPr>
        <w:spacing w:after="0" w:line="240" w:lineRule="auto"/>
        <w:ind w:left="-284"/>
        <w:rPr>
          <w:rFonts w:ascii="Cambria" w:hAnsi="Cambria"/>
          <w:b/>
        </w:rPr>
      </w:pPr>
    </w:p>
    <w:p w14:paraId="132B299B" w14:textId="7AADA8EE" w:rsidR="00864BE9" w:rsidRPr="00570236" w:rsidRDefault="0078235D" w:rsidP="00E37D7F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1</w:t>
      </w:r>
      <w:r w:rsidR="00765971">
        <w:rPr>
          <w:rFonts w:ascii="Cambria" w:hAnsi="Cambria"/>
          <w:b/>
        </w:rPr>
        <w:t>2</w:t>
      </w:r>
      <w:r w:rsidR="00592B6B">
        <w:rPr>
          <w:rFonts w:ascii="Cambria" w:hAnsi="Cambria"/>
          <w:b/>
        </w:rPr>
        <w:t xml:space="preserve">. </w:t>
      </w:r>
      <w:r w:rsidR="00864BE9" w:rsidRPr="00570236">
        <w:rPr>
          <w:rFonts w:ascii="Cambria" w:hAnsi="Cambria"/>
          <w:b/>
        </w:rPr>
        <w:t>Declaration:</w:t>
      </w:r>
    </w:p>
    <w:p w14:paraId="79E7D64E" w14:textId="77777777" w:rsidR="00DF7390" w:rsidRDefault="00570236" w:rsidP="00E37D7F">
      <w:pPr>
        <w:spacing w:after="0" w:line="24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I </w:t>
      </w:r>
      <w:r w:rsidR="00DF7390">
        <w:rPr>
          <w:rFonts w:ascii="Cambria" w:hAnsi="Cambria"/>
        </w:rPr>
        <w:t>hereby declare that all the statements/particulars made/furnished in this application are true, complete and correct to the best of my knowledge and belief. I also fully understand that in the event of any information furnished being found false</w:t>
      </w:r>
      <w:r w:rsidR="00210B31">
        <w:rPr>
          <w:rFonts w:ascii="Cambria" w:hAnsi="Cambria"/>
        </w:rPr>
        <w:t>, incomplete</w:t>
      </w:r>
      <w:r w:rsidR="00DF7390">
        <w:rPr>
          <w:rFonts w:ascii="Cambria" w:hAnsi="Cambria"/>
        </w:rPr>
        <w:t xml:space="preserve"> or incorrect at any stage, my application/candidature is liable to be summarily rejected and if I am already appointed, my services are liable to be terminated</w:t>
      </w:r>
      <w:r>
        <w:rPr>
          <w:rFonts w:ascii="Cambria" w:hAnsi="Cambria"/>
        </w:rPr>
        <w:t xml:space="preserve"> from the post</w:t>
      </w:r>
      <w:r w:rsidR="009B6EB6">
        <w:rPr>
          <w:rFonts w:ascii="Cambria" w:hAnsi="Cambria"/>
        </w:rPr>
        <w:t>,</w:t>
      </w:r>
      <w:r w:rsidR="00DF7390">
        <w:rPr>
          <w:rFonts w:ascii="Cambria" w:hAnsi="Cambria"/>
        </w:rPr>
        <w:t xml:space="preserve"> without any n</w:t>
      </w:r>
      <w:r>
        <w:rPr>
          <w:rFonts w:ascii="Cambria" w:hAnsi="Cambria"/>
        </w:rPr>
        <w:t>otice</w:t>
      </w:r>
      <w:r w:rsidR="00210B31">
        <w:rPr>
          <w:rFonts w:ascii="Cambria" w:hAnsi="Cambria"/>
        </w:rPr>
        <w:t xml:space="preserve"> and without prejudice to any other legal/penal action that the Institute may initiate, as deemed fit</w:t>
      </w:r>
      <w:r>
        <w:rPr>
          <w:rFonts w:ascii="Cambria" w:hAnsi="Cambria"/>
        </w:rPr>
        <w:t>.</w:t>
      </w:r>
    </w:p>
    <w:p w14:paraId="223E0BE3" w14:textId="5C0DDCB3" w:rsidR="00FE6F26" w:rsidRDefault="00FE6F26" w:rsidP="00E37D7F">
      <w:pPr>
        <w:spacing w:after="0" w:line="240" w:lineRule="auto"/>
        <w:jc w:val="right"/>
        <w:rPr>
          <w:rFonts w:ascii="Cambria" w:hAnsi="Cambria"/>
        </w:rPr>
      </w:pPr>
    </w:p>
    <w:p w14:paraId="11015D15" w14:textId="77777777" w:rsidR="00765971" w:rsidRDefault="00765971" w:rsidP="00E37D7F">
      <w:pPr>
        <w:spacing w:after="0" w:line="240" w:lineRule="auto"/>
        <w:jc w:val="right"/>
        <w:rPr>
          <w:rFonts w:ascii="Cambria" w:hAnsi="Cambria"/>
        </w:rPr>
      </w:pPr>
    </w:p>
    <w:p w14:paraId="0902F4A4" w14:textId="77777777" w:rsidR="00765971" w:rsidRDefault="00765971" w:rsidP="00E37D7F">
      <w:pPr>
        <w:spacing w:after="0" w:line="240" w:lineRule="auto"/>
        <w:jc w:val="right"/>
        <w:rPr>
          <w:rFonts w:ascii="Cambria" w:hAnsi="Cambria"/>
        </w:rPr>
      </w:pPr>
    </w:p>
    <w:p w14:paraId="1AD89738" w14:textId="77777777" w:rsidR="00502401" w:rsidRDefault="00502401" w:rsidP="00E37D7F">
      <w:pPr>
        <w:spacing w:after="0" w:line="240" w:lineRule="auto"/>
        <w:jc w:val="right"/>
        <w:rPr>
          <w:rFonts w:ascii="Cambria" w:hAnsi="Cambria"/>
        </w:rPr>
      </w:pPr>
    </w:p>
    <w:p w14:paraId="235BE2A1" w14:textId="77777777" w:rsidR="00DF7390" w:rsidRDefault="00DF7390" w:rsidP="00E37D7F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Signature of the applicant</w:t>
      </w:r>
    </w:p>
    <w:p w14:paraId="1711FAEE" w14:textId="77777777" w:rsidR="00DF7390" w:rsidRDefault="00DF7390" w:rsidP="00E37D7F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(Name of the applicant)</w:t>
      </w:r>
    </w:p>
    <w:p w14:paraId="5658DE79" w14:textId="77777777" w:rsidR="00FE6F26" w:rsidRDefault="00FE6F26" w:rsidP="00E37D7F">
      <w:pPr>
        <w:spacing w:after="0" w:line="240" w:lineRule="auto"/>
        <w:rPr>
          <w:rFonts w:ascii="Cambria" w:hAnsi="Cambria"/>
        </w:rPr>
      </w:pPr>
    </w:p>
    <w:p w14:paraId="27D43808" w14:textId="62E3C065" w:rsidR="00DF7390" w:rsidRDefault="00DF7390" w:rsidP="00E37D7F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Date:</w:t>
      </w:r>
    </w:p>
    <w:p w14:paraId="4B716297" w14:textId="77777777" w:rsidR="00765971" w:rsidRDefault="00765971" w:rsidP="00E37D7F">
      <w:pPr>
        <w:spacing w:after="0" w:line="240" w:lineRule="auto"/>
        <w:rPr>
          <w:rFonts w:ascii="Cambria" w:hAnsi="Cambria"/>
        </w:rPr>
      </w:pPr>
    </w:p>
    <w:p w14:paraId="24942888" w14:textId="516FDCAB" w:rsidR="00FE6F26" w:rsidRDefault="00DF7390" w:rsidP="00E37D7F">
      <w:pPr>
        <w:spacing w:after="0" w:line="240" w:lineRule="auto"/>
        <w:rPr>
          <w:rFonts w:ascii="Cambria" w:hAnsi="Cambria"/>
          <w:b/>
          <w:bCs/>
        </w:rPr>
      </w:pPr>
      <w:r>
        <w:rPr>
          <w:rFonts w:ascii="Cambria" w:hAnsi="Cambria"/>
        </w:rPr>
        <w:t>Place:</w:t>
      </w:r>
    </w:p>
    <w:p w14:paraId="189E58EC" w14:textId="61BA2E1F" w:rsidR="00377699" w:rsidRPr="00377699" w:rsidRDefault="00742F04" w:rsidP="00E37D7F">
      <w:pPr>
        <w:spacing w:after="0" w:line="240" w:lineRule="auto"/>
        <w:jc w:val="center"/>
        <w:rPr>
          <w:b/>
          <w:bCs/>
        </w:rPr>
      </w:pPr>
      <w:r>
        <w:rPr>
          <w:rFonts w:ascii="Cambria" w:hAnsi="Cambria"/>
          <w:b/>
          <w:bCs/>
        </w:rPr>
        <w:t>o0o</w:t>
      </w:r>
    </w:p>
    <w:sectPr w:rsidR="00377699" w:rsidRPr="00377699" w:rsidSect="00864BE9">
      <w:footerReference w:type="default" r:id="rId8"/>
      <w:footerReference w:type="first" r:id="rId9"/>
      <w:pgSz w:w="11906" w:h="16838"/>
      <w:pgMar w:top="577" w:right="1440" w:bottom="1276" w:left="1440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7CB7A" w14:textId="77777777" w:rsidR="006922AA" w:rsidRDefault="006922AA" w:rsidP="00864BE9">
      <w:pPr>
        <w:spacing w:after="0" w:line="240" w:lineRule="auto"/>
      </w:pPr>
      <w:r>
        <w:separator/>
      </w:r>
    </w:p>
  </w:endnote>
  <w:endnote w:type="continuationSeparator" w:id="0">
    <w:p w14:paraId="44F38D2E" w14:textId="77777777" w:rsidR="006922AA" w:rsidRDefault="006922AA" w:rsidP="00864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378342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00EDF4D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5997E31" w14:textId="77777777" w:rsidR="009C5278" w:rsidRDefault="009C52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5905157"/>
      <w:docPartObj>
        <w:docPartGallery w:val="Page Numbers (Bottom of Page)"/>
        <w:docPartUnique/>
      </w:docPartObj>
    </w:sdtPr>
    <w:sdtEndPr/>
    <w:sdtContent>
      <w:sdt>
        <w:sdtPr>
          <w:id w:val="-896049112"/>
          <w:docPartObj>
            <w:docPartGallery w:val="Page Numbers (Top of Page)"/>
            <w:docPartUnique/>
          </w:docPartObj>
        </w:sdtPr>
        <w:sdtEndPr/>
        <w:sdtContent>
          <w:p w14:paraId="70F569A2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1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1E26E61" w14:textId="77777777" w:rsidR="009C5278" w:rsidRDefault="009C52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3FD5C" w14:textId="77777777" w:rsidR="006922AA" w:rsidRDefault="006922AA" w:rsidP="00864BE9">
      <w:pPr>
        <w:spacing w:after="0" w:line="240" w:lineRule="auto"/>
      </w:pPr>
      <w:r>
        <w:separator/>
      </w:r>
    </w:p>
  </w:footnote>
  <w:footnote w:type="continuationSeparator" w:id="0">
    <w:p w14:paraId="65477269" w14:textId="77777777" w:rsidR="006922AA" w:rsidRDefault="006922AA" w:rsidP="00864B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03CB0"/>
    <w:multiLevelType w:val="hybridMultilevel"/>
    <w:tmpl w:val="4FAC04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101CFA"/>
    <w:multiLevelType w:val="hybridMultilevel"/>
    <w:tmpl w:val="D39CC84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220479"/>
    <w:multiLevelType w:val="hybridMultilevel"/>
    <w:tmpl w:val="D618041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65064"/>
    <w:multiLevelType w:val="hybridMultilevel"/>
    <w:tmpl w:val="19C626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C94FAB"/>
    <w:multiLevelType w:val="hybridMultilevel"/>
    <w:tmpl w:val="643256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0F3A70"/>
    <w:multiLevelType w:val="hybridMultilevel"/>
    <w:tmpl w:val="643256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365CFA"/>
    <w:multiLevelType w:val="hybridMultilevel"/>
    <w:tmpl w:val="6A6AE900"/>
    <w:lvl w:ilvl="0" w:tplc="40090019">
      <w:start w:val="1"/>
      <w:numFmt w:val="lowerLetter"/>
      <w:lvlText w:val="%1."/>
      <w:lvlJc w:val="left"/>
      <w:pPr>
        <w:ind w:left="1446" w:hanging="360"/>
      </w:pPr>
    </w:lvl>
    <w:lvl w:ilvl="1" w:tplc="40090019" w:tentative="1">
      <w:start w:val="1"/>
      <w:numFmt w:val="lowerLetter"/>
      <w:lvlText w:val="%2."/>
      <w:lvlJc w:val="left"/>
      <w:pPr>
        <w:ind w:left="2166" w:hanging="360"/>
      </w:pPr>
    </w:lvl>
    <w:lvl w:ilvl="2" w:tplc="4009001B" w:tentative="1">
      <w:start w:val="1"/>
      <w:numFmt w:val="lowerRoman"/>
      <w:lvlText w:val="%3."/>
      <w:lvlJc w:val="right"/>
      <w:pPr>
        <w:ind w:left="2886" w:hanging="180"/>
      </w:pPr>
    </w:lvl>
    <w:lvl w:ilvl="3" w:tplc="4009000F" w:tentative="1">
      <w:start w:val="1"/>
      <w:numFmt w:val="decimal"/>
      <w:lvlText w:val="%4."/>
      <w:lvlJc w:val="left"/>
      <w:pPr>
        <w:ind w:left="3606" w:hanging="360"/>
      </w:pPr>
    </w:lvl>
    <w:lvl w:ilvl="4" w:tplc="40090019" w:tentative="1">
      <w:start w:val="1"/>
      <w:numFmt w:val="lowerLetter"/>
      <w:lvlText w:val="%5."/>
      <w:lvlJc w:val="left"/>
      <w:pPr>
        <w:ind w:left="4326" w:hanging="360"/>
      </w:pPr>
    </w:lvl>
    <w:lvl w:ilvl="5" w:tplc="4009001B" w:tentative="1">
      <w:start w:val="1"/>
      <w:numFmt w:val="lowerRoman"/>
      <w:lvlText w:val="%6."/>
      <w:lvlJc w:val="right"/>
      <w:pPr>
        <w:ind w:left="5046" w:hanging="180"/>
      </w:pPr>
    </w:lvl>
    <w:lvl w:ilvl="6" w:tplc="4009000F" w:tentative="1">
      <w:start w:val="1"/>
      <w:numFmt w:val="decimal"/>
      <w:lvlText w:val="%7."/>
      <w:lvlJc w:val="left"/>
      <w:pPr>
        <w:ind w:left="5766" w:hanging="360"/>
      </w:pPr>
    </w:lvl>
    <w:lvl w:ilvl="7" w:tplc="40090019" w:tentative="1">
      <w:start w:val="1"/>
      <w:numFmt w:val="lowerLetter"/>
      <w:lvlText w:val="%8."/>
      <w:lvlJc w:val="left"/>
      <w:pPr>
        <w:ind w:left="6486" w:hanging="360"/>
      </w:pPr>
    </w:lvl>
    <w:lvl w:ilvl="8" w:tplc="40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7" w15:restartNumberingAfterBreak="0">
    <w:nsid w:val="790751C2"/>
    <w:multiLevelType w:val="hybridMultilevel"/>
    <w:tmpl w:val="848C4D84"/>
    <w:lvl w:ilvl="0" w:tplc="4009001B">
      <w:start w:val="1"/>
      <w:numFmt w:val="lowerRoman"/>
      <w:lvlText w:val="%1."/>
      <w:lvlJc w:val="right"/>
      <w:pPr>
        <w:ind w:left="153" w:hanging="360"/>
      </w:pPr>
    </w:lvl>
    <w:lvl w:ilvl="1" w:tplc="40090019">
      <w:start w:val="1"/>
      <w:numFmt w:val="lowerLetter"/>
      <w:lvlText w:val="%2."/>
      <w:lvlJc w:val="left"/>
      <w:pPr>
        <w:ind w:left="873" w:hanging="360"/>
      </w:pPr>
    </w:lvl>
    <w:lvl w:ilvl="2" w:tplc="4009001B">
      <w:start w:val="1"/>
      <w:numFmt w:val="lowerRoman"/>
      <w:lvlText w:val="%3."/>
      <w:lvlJc w:val="right"/>
      <w:pPr>
        <w:ind w:left="1593" w:hanging="180"/>
      </w:pPr>
    </w:lvl>
    <w:lvl w:ilvl="3" w:tplc="4009000F" w:tentative="1">
      <w:start w:val="1"/>
      <w:numFmt w:val="decimal"/>
      <w:lvlText w:val="%4."/>
      <w:lvlJc w:val="left"/>
      <w:pPr>
        <w:ind w:left="2313" w:hanging="360"/>
      </w:pPr>
    </w:lvl>
    <w:lvl w:ilvl="4" w:tplc="40090019" w:tentative="1">
      <w:start w:val="1"/>
      <w:numFmt w:val="lowerLetter"/>
      <w:lvlText w:val="%5."/>
      <w:lvlJc w:val="left"/>
      <w:pPr>
        <w:ind w:left="3033" w:hanging="360"/>
      </w:pPr>
    </w:lvl>
    <w:lvl w:ilvl="5" w:tplc="4009001B" w:tentative="1">
      <w:start w:val="1"/>
      <w:numFmt w:val="lowerRoman"/>
      <w:lvlText w:val="%6."/>
      <w:lvlJc w:val="right"/>
      <w:pPr>
        <w:ind w:left="3753" w:hanging="180"/>
      </w:pPr>
    </w:lvl>
    <w:lvl w:ilvl="6" w:tplc="4009000F" w:tentative="1">
      <w:start w:val="1"/>
      <w:numFmt w:val="decimal"/>
      <w:lvlText w:val="%7."/>
      <w:lvlJc w:val="left"/>
      <w:pPr>
        <w:ind w:left="4473" w:hanging="360"/>
      </w:pPr>
    </w:lvl>
    <w:lvl w:ilvl="7" w:tplc="40090019" w:tentative="1">
      <w:start w:val="1"/>
      <w:numFmt w:val="lowerLetter"/>
      <w:lvlText w:val="%8."/>
      <w:lvlJc w:val="left"/>
      <w:pPr>
        <w:ind w:left="5193" w:hanging="360"/>
      </w:pPr>
    </w:lvl>
    <w:lvl w:ilvl="8" w:tplc="40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8" w15:restartNumberingAfterBreak="0">
    <w:nsid w:val="798546F0"/>
    <w:multiLevelType w:val="hybridMultilevel"/>
    <w:tmpl w:val="EAB015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CB4B56"/>
    <w:multiLevelType w:val="hybridMultilevel"/>
    <w:tmpl w:val="CCFA254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5853428">
    <w:abstractNumId w:val="5"/>
  </w:num>
  <w:num w:numId="2" w16cid:durableId="1976717897">
    <w:abstractNumId w:val="2"/>
  </w:num>
  <w:num w:numId="3" w16cid:durableId="1550410984">
    <w:abstractNumId w:val="6"/>
  </w:num>
  <w:num w:numId="4" w16cid:durableId="800221660">
    <w:abstractNumId w:val="9"/>
  </w:num>
  <w:num w:numId="5" w16cid:durableId="1060398654">
    <w:abstractNumId w:val="1"/>
  </w:num>
  <w:num w:numId="6" w16cid:durableId="1394935180">
    <w:abstractNumId w:val="7"/>
  </w:num>
  <w:num w:numId="7" w16cid:durableId="446435748">
    <w:abstractNumId w:val="4"/>
  </w:num>
  <w:num w:numId="8" w16cid:durableId="555435061">
    <w:abstractNumId w:val="8"/>
  </w:num>
  <w:num w:numId="9" w16cid:durableId="1765343936">
    <w:abstractNumId w:val="0"/>
  </w:num>
  <w:num w:numId="10" w16cid:durableId="2259902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NDM2NTYyNTMyMLBU0lEKTi0uzszPAykwrgUAL6e4hiwAAAA="/>
  </w:docVars>
  <w:rsids>
    <w:rsidRoot w:val="00864BE9"/>
    <w:rsid w:val="000067B3"/>
    <w:rsid w:val="00006C6A"/>
    <w:rsid w:val="00010E68"/>
    <w:rsid w:val="00012612"/>
    <w:rsid w:val="000223FE"/>
    <w:rsid w:val="000252CD"/>
    <w:rsid w:val="00030480"/>
    <w:rsid w:val="0003162C"/>
    <w:rsid w:val="000362CA"/>
    <w:rsid w:val="0004742B"/>
    <w:rsid w:val="00054679"/>
    <w:rsid w:val="0006345B"/>
    <w:rsid w:val="00070BC6"/>
    <w:rsid w:val="0007142C"/>
    <w:rsid w:val="000753E5"/>
    <w:rsid w:val="00083B82"/>
    <w:rsid w:val="00086DE4"/>
    <w:rsid w:val="0008762B"/>
    <w:rsid w:val="00087758"/>
    <w:rsid w:val="000B543C"/>
    <w:rsid w:val="000C755B"/>
    <w:rsid w:val="000E3D9F"/>
    <w:rsid w:val="000E45D5"/>
    <w:rsid w:val="000E4847"/>
    <w:rsid w:val="000F6224"/>
    <w:rsid w:val="0010013D"/>
    <w:rsid w:val="00101E3E"/>
    <w:rsid w:val="00114CA4"/>
    <w:rsid w:val="0011617E"/>
    <w:rsid w:val="0011729A"/>
    <w:rsid w:val="00123BDB"/>
    <w:rsid w:val="0012703C"/>
    <w:rsid w:val="00130476"/>
    <w:rsid w:val="00132BAA"/>
    <w:rsid w:val="00137269"/>
    <w:rsid w:val="001563AB"/>
    <w:rsid w:val="00162BE6"/>
    <w:rsid w:val="0016329A"/>
    <w:rsid w:val="00174E5A"/>
    <w:rsid w:val="00176BCD"/>
    <w:rsid w:val="00185D4C"/>
    <w:rsid w:val="00186CE5"/>
    <w:rsid w:val="00190847"/>
    <w:rsid w:val="00190908"/>
    <w:rsid w:val="001A1AF9"/>
    <w:rsid w:val="001A7FE6"/>
    <w:rsid w:val="001B08FA"/>
    <w:rsid w:val="001B1F5F"/>
    <w:rsid w:val="001B3DFE"/>
    <w:rsid w:val="001C0A4C"/>
    <w:rsid w:val="001C7FF5"/>
    <w:rsid w:val="001D4C2D"/>
    <w:rsid w:val="001D617B"/>
    <w:rsid w:val="001D6307"/>
    <w:rsid w:val="001E2A75"/>
    <w:rsid w:val="002009F6"/>
    <w:rsid w:val="00201E87"/>
    <w:rsid w:val="00203115"/>
    <w:rsid w:val="00210B31"/>
    <w:rsid w:val="00216295"/>
    <w:rsid w:val="00227560"/>
    <w:rsid w:val="0023068C"/>
    <w:rsid w:val="0023341D"/>
    <w:rsid w:val="002449DD"/>
    <w:rsid w:val="00246F74"/>
    <w:rsid w:val="002472DE"/>
    <w:rsid w:val="00261822"/>
    <w:rsid w:val="00262B70"/>
    <w:rsid w:val="00266317"/>
    <w:rsid w:val="002741E1"/>
    <w:rsid w:val="00275F04"/>
    <w:rsid w:val="0029301F"/>
    <w:rsid w:val="002A53AB"/>
    <w:rsid w:val="002B10A0"/>
    <w:rsid w:val="002B2592"/>
    <w:rsid w:val="002B27F4"/>
    <w:rsid w:val="002C2A19"/>
    <w:rsid w:val="002C2EEB"/>
    <w:rsid w:val="002D3907"/>
    <w:rsid w:val="002E36F5"/>
    <w:rsid w:val="002E6852"/>
    <w:rsid w:val="002F6A50"/>
    <w:rsid w:val="00307A4C"/>
    <w:rsid w:val="00312B7E"/>
    <w:rsid w:val="00337666"/>
    <w:rsid w:val="003377FE"/>
    <w:rsid w:val="003401C6"/>
    <w:rsid w:val="0034133A"/>
    <w:rsid w:val="00345E34"/>
    <w:rsid w:val="0035149B"/>
    <w:rsid w:val="00354D96"/>
    <w:rsid w:val="00354E8D"/>
    <w:rsid w:val="003562C1"/>
    <w:rsid w:val="003565C5"/>
    <w:rsid w:val="00361A63"/>
    <w:rsid w:val="00367108"/>
    <w:rsid w:val="00367DBC"/>
    <w:rsid w:val="00377699"/>
    <w:rsid w:val="00384DBD"/>
    <w:rsid w:val="003902E3"/>
    <w:rsid w:val="003919EF"/>
    <w:rsid w:val="003941D1"/>
    <w:rsid w:val="003A4116"/>
    <w:rsid w:val="003A56A1"/>
    <w:rsid w:val="003B0F6C"/>
    <w:rsid w:val="003B5E93"/>
    <w:rsid w:val="003B635F"/>
    <w:rsid w:val="003D7883"/>
    <w:rsid w:val="003E0647"/>
    <w:rsid w:val="003E11C0"/>
    <w:rsid w:val="003E1CE3"/>
    <w:rsid w:val="003E2130"/>
    <w:rsid w:val="003F4A59"/>
    <w:rsid w:val="004034D6"/>
    <w:rsid w:val="0041261B"/>
    <w:rsid w:val="00415000"/>
    <w:rsid w:val="00434CEA"/>
    <w:rsid w:val="00435667"/>
    <w:rsid w:val="00442D3F"/>
    <w:rsid w:val="00446670"/>
    <w:rsid w:val="00463693"/>
    <w:rsid w:val="00466A54"/>
    <w:rsid w:val="004703AA"/>
    <w:rsid w:val="00476BA6"/>
    <w:rsid w:val="00480545"/>
    <w:rsid w:val="004811C6"/>
    <w:rsid w:val="00484FD5"/>
    <w:rsid w:val="004917B8"/>
    <w:rsid w:val="004A213C"/>
    <w:rsid w:val="004A2BCB"/>
    <w:rsid w:val="004A659D"/>
    <w:rsid w:val="004C03E6"/>
    <w:rsid w:val="004C275E"/>
    <w:rsid w:val="004D0F1D"/>
    <w:rsid w:val="004D5F64"/>
    <w:rsid w:val="004D7C46"/>
    <w:rsid w:val="004E2FF3"/>
    <w:rsid w:val="004F1106"/>
    <w:rsid w:val="00502401"/>
    <w:rsid w:val="00507C53"/>
    <w:rsid w:val="00523001"/>
    <w:rsid w:val="005265F5"/>
    <w:rsid w:val="005312EB"/>
    <w:rsid w:val="005439FC"/>
    <w:rsid w:val="00553D68"/>
    <w:rsid w:val="00554AF1"/>
    <w:rsid w:val="005648C1"/>
    <w:rsid w:val="0057020D"/>
    <w:rsid w:val="00570236"/>
    <w:rsid w:val="0058361B"/>
    <w:rsid w:val="005905FB"/>
    <w:rsid w:val="00592B6B"/>
    <w:rsid w:val="00594AED"/>
    <w:rsid w:val="005978E8"/>
    <w:rsid w:val="005B49F3"/>
    <w:rsid w:val="005C549E"/>
    <w:rsid w:val="005C7986"/>
    <w:rsid w:val="005D6FF1"/>
    <w:rsid w:val="005E6AA8"/>
    <w:rsid w:val="005F02D0"/>
    <w:rsid w:val="005F2AFA"/>
    <w:rsid w:val="005F69FF"/>
    <w:rsid w:val="00600808"/>
    <w:rsid w:val="00600A4F"/>
    <w:rsid w:val="006144D9"/>
    <w:rsid w:val="00617822"/>
    <w:rsid w:val="00620D35"/>
    <w:rsid w:val="006264AB"/>
    <w:rsid w:val="00626C50"/>
    <w:rsid w:val="00632E79"/>
    <w:rsid w:val="00641052"/>
    <w:rsid w:val="00642029"/>
    <w:rsid w:val="006428DC"/>
    <w:rsid w:val="00642F02"/>
    <w:rsid w:val="006478D5"/>
    <w:rsid w:val="00651CAB"/>
    <w:rsid w:val="00653311"/>
    <w:rsid w:val="00656772"/>
    <w:rsid w:val="0066049A"/>
    <w:rsid w:val="0067624F"/>
    <w:rsid w:val="006812FE"/>
    <w:rsid w:val="00682121"/>
    <w:rsid w:val="0068561C"/>
    <w:rsid w:val="006922AA"/>
    <w:rsid w:val="0069325D"/>
    <w:rsid w:val="006960B4"/>
    <w:rsid w:val="00696A88"/>
    <w:rsid w:val="006A5095"/>
    <w:rsid w:val="006A6927"/>
    <w:rsid w:val="006C0F5D"/>
    <w:rsid w:val="006C7FCD"/>
    <w:rsid w:val="006D5C22"/>
    <w:rsid w:val="006E223F"/>
    <w:rsid w:val="006F3540"/>
    <w:rsid w:val="006F731E"/>
    <w:rsid w:val="007046F9"/>
    <w:rsid w:val="00710A07"/>
    <w:rsid w:val="00710B16"/>
    <w:rsid w:val="00711C15"/>
    <w:rsid w:val="00724E80"/>
    <w:rsid w:val="00734D42"/>
    <w:rsid w:val="0073634B"/>
    <w:rsid w:val="007426C5"/>
    <w:rsid w:val="00742F04"/>
    <w:rsid w:val="00744235"/>
    <w:rsid w:val="00746510"/>
    <w:rsid w:val="0075268B"/>
    <w:rsid w:val="0075379C"/>
    <w:rsid w:val="00765971"/>
    <w:rsid w:val="0076633A"/>
    <w:rsid w:val="00770017"/>
    <w:rsid w:val="00777878"/>
    <w:rsid w:val="0078235D"/>
    <w:rsid w:val="00790C8C"/>
    <w:rsid w:val="007A0F0B"/>
    <w:rsid w:val="007A375B"/>
    <w:rsid w:val="007A7BF7"/>
    <w:rsid w:val="007B2535"/>
    <w:rsid w:val="007B4E97"/>
    <w:rsid w:val="007C3D5A"/>
    <w:rsid w:val="007E06CF"/>
    <w:rsid w:val="007E5235"/>
    <w:rsid w:val="007E5F41"/>
    <w:rsid w:val="007F47E1"/>
    <w:rsid w:val="00801BBE"/>
    <w:rsid w:val="008042BC"/>
    <w:rsid w:val="008052A9"/>
    <w:rsid w:val="0080696C"/>
    <w:rsid w:val="0081161A"/>
    <w:rsid w:val="0081273C"/>
    <w:rsid w:val="0081290A"/>
    <w:rsid w:val="00822B64"/>
    <w:rsid w:val="0082499E"/>
    <w:rsid w:val="00826F7A"/>
    <w:rsid w:val="00830F14"/>
    <w:rsid w:val="00841D45"/>
    <w:rsid w:val="00852183"/>
    <w:rsid w:val="008540B3"/>
    <w:rsid w:val="00857784"/>
    <w:rsid w:val="0086141C"/>
    <w:rsid w:val="00864BE9"/>
    <w:rsid w:val="00867E75"/>
    <w:rsid w:val="0087057E"/>
    <w:rsid w:val="00871C24"/>
    <w:rsid w:val="00871E8E"/>
    <w:rsid w:val="00897D71"/>
    <w:rsid w:val="008A2CEB"/>
    <w:rsid w:val="008A7B4C"/>
    <w:rsid w:val="008B2030"/>
    <w:rsid w:val="008E2395"/>
    <w:rsid w:val="008E6667"/>
    <w:rsid w:val="008F0025"/>
    <w:rsid w:val="008F7ED1"/>
    <w:rsid w:val="009029BF"/>
    <w:rsid w:val="00906DD9"/>
    <w:rsid w:val="00920EE7"/>
    <w:rsid w:val="0092670A"/>
    <w:rsid w:val="00937771"/>
    <w:rsid w:val="00953971"/>
    <w:rsid w:val="00970B35"/>
    <w:rsid w:val="00971CE6"/>
    <w:rsid w:val="009826D9"/>
    <w:rsid w:val="009917C5"/>
    <w:rsid w:val="00992B50"/>
    <w:rsid w:val="00992B7F"/>
    <w:rsid w:val="009A12B6"/>
    <w:rsid w:val="009A4099"/>
    <w:rsid w:val="009B161C"/>
    <w:rsid w:val="009B24D1"/>
    <w:rsid w:val="009B6601"/>
    <w:rsid w:val="009B6EB6"/>
    <w:rsid w:val="009C3924"/>
    <w:rsid w:val="009C415B"/>
    <w:rsid w:val="009C5278"/>
    <w:rsid w:val="009D7C48"/>
    <w:rsid w:val="009E4088"/>
    <w:rsid w:val="009F2603"/>
    <w:rsid w:val="00A06B38"/>
    <w:rsid w:val="00A07270"/>
    <w:rsid w:val="00A0772A"/>
    <w:rsid w:val="00A10111"/>
    <w:rsid w:val="00A12812"/>
    <w:rsid w:val="00A13224"/>
    <w:rsid w:val="00A1401F"/>
    <w:rsid w:val="00A14B33"/>
    <w:rsid w:val="00A1603F"/>
    <w:rsid w:val="00A170ED"/>
    <w:rsid w:val="00A217D6"/>
    <w:rsid w:val="00A2237C"/>
    <w:rsid w:val="00A44245"/>
    <w:rsid w:val="00A47D67"/>
    <w:rsid w:val="00A50F50"/>
    <w:rsid w:val="00A55957"/>
    <w:rsid w:val="00A7053F"/>
    <w:rsid w:val="00A706EA"/>
    <w:rsid w:val="00A734C6"/>
    <w:rsid w:val="00A840F0"/>
    <w:rsid w:val="00AA0BD6"/>
    <w:rsid w:val="00AA75F1"/>
    <w:rsid w:val="00AB2E51"/>
    <w:rsid w:val="00AB7008"/>
    <w:rsid w:val="00AC0D27"/>
    <w:rsid w:val="00AD5CC7"/>
    <w:rsid w:val="00AE15BC"/>
    <w:rsid w:val="00AE2572"/>
    <w:rsid w:val="00AF16F0"/>
    <w:rsid w:val="00AF41C3"/>
    <w:rsid w:val="00AF6EF3"/>
    <w:rsid w:val="00B044FA"/>
    <w:rsid w:val="00B107DA"/>
    <w:rsid w:val="00B1140C"/>
    <w:rsid w:val="00B11FF3"/>
    <w:rsid w:val="00B229AB"/>
    <w:rsid w:val="00B3231E"/>
    <w:rsid w:val="00B476D0"/>
    <w:rsid w:val="00B47BCB"/>
    <w:rsid w:val="00B54AD3"/>
    <w:rsid w:val="00B57B1F"/>
    <w:rsid w:val="00B57C55"/>
    <w:rsid w:val="00B7086F"/>
    <w:rsid w:val="00B738AB"/>
    <w:rsid w:val="00B73B4E"/>
    <w:rsid w:val="00B75808"/>
    <w:rsid w:val="00B81EC2"/>
    <w:rsid w:val="00B83A11"/>
    <w:rsid w:val="00B90F8B"/>
    <w:rsid w:val="00B96CA8"/>
    <w:rsid w:val="00BA12E6"/>
    <w:rsid w:val="00BA2B5D"/>
    <w:rsid w:val="00BA6EB5"/>
    <w:rsid w:val="00BA70C8"/>
    <w:rsid w:val="00BA7232"/>
    <w:rsid w:val="00BB0A32"/>
    <w:rsid w:val="00BB431A"/>
    <w:rsid w:val="00BC575F"/>
    <w:rsid w:val="00BC7220"/>
    <w:rsid w:val="00BC7E16"/>
    <w:rsid w:val="00BD1074"/>
    <w:rsid w:val="00BD4FC9"/>
    <w:rsid w:val="00BE1457"/>
    <w:rsid w:val="00BE518B"/>
    <w:rsid w:val="00BF1773"/>
    <w:rsid w:val="00BF6FD2"/>
    <w:rsid w:val="00C0515B"/>
    <w:rsid w:val="00C07980"/>
    <w:rsid w:val="00C11187"/>
    <w:rsid w:val="00C169DA"/>
    <w:rsid w:val="00C17770"/>
    <w:rsid w:val="00C76AD6"/>
    <w:rsid w:val="00C90DED"/>
    <w:rsid w:val="00C95F7C"/>
    <w:rsid w:val="00C96947"/>
    <w:rsid w:val="00C97E5E"/>
    <w:rsid w:val="00CA60F0"/>
    <w:rsid w:val="00CA7BAE"/>
    <w:rsid w:val="00CB087A"/>
    <w:rsid w:val="00CB3D09"/>
    <w:rsid w:val="00CC44C5"/>
    <w:rsid w:val="00CD24BE"/>
    <w:rsid w:val="00CE1036"/>
    <w:rsid w:val="00CF5E9D"/>
    <w:rsid w:val="00CF6559"/>
    <w:rsid w:val="00D004DE"/>
    <w:rsid w:val="00D1358C"/>
    <w:rsid w:val="00D13A6E"/>
    <w:rsid w:val="00D17198"/>
    <w:rsid w:val="00D2276E"/>
    <w:rsid w:val="00D242EE"/>
    <w:rsid w:val="00D246D2"/>
    <w:rsid w:val="00D34BC5"/>
    <w:rsid w:val="00D36BAC"/>
    <w:rsid w:val="00D40016"/>
    <w:rsid w:val="00D4222B"/>
    <w:rsid w:val="00D50524"/>
    <w:rsid w:val="00D60FDC"/>
    <w:rsid w:val="00D64989"/>
    <w:rsid w:val="00D91A7D"/>
    <w:rsid w:val="00D95DF4"/>
    <w:rsid w:val="00D97144"/>
    <w:rsid w:val="00DB59E1"/>
    <w:rsid w:val="00DB7532"/>
    <w:rsid w:val="00DB77E4"/>
    <w:rsid w:val="00DC0592"/>
    <w:rsid w:val="00DC5CA3"/>
    <w:rsid w:val="00DC5D05"/>
    <w:rsid w:val="00DC6A38"/>
    <w:rsid w:val="00DD06E4"/>
    <w:rsid w:val="00DD3FBE"/>
    <w:rsid w:val="00DD52A5"/>
    <w:rsid w:val="00DE379D"/>
    <w:rsid w:val="00DE4650"/>
    <w:rsid w:val="00DE4C20"/>
    <w:rsid w:val="00DF0E67"/>
    <w:rsid w:val="00DF5F54"/>
    <w:rsid w:val="00DF7390"/>
    <w:rsid w:val="00DF762D"/>
    <w:rsid w:val="00E022D3"/>
    <w:rsid w:val="00E031C2"/>
    <w:rsid w:val="00E106B4"/>
    <w:rsid w:val="00E1191C"/>
    <w:rsid w:val="00E1696B"/>
    <w:rsid w:val="00E253A4"/>
    <w:rsid w:val="00E271AD"/>
    <w:rsid w:val="00E313BB"/>
    <w:rsid w:val="00E318D9"/>
    <w:rsid w:val="00E377BE"/>
    <w:rsid w:val="00E37D7F"/>
    <w:rsid w:val="00E40AF1"/>
    <w:rsid w:val="00E51B6B"/>
    <w:rsid w:val="00E52649"/>
    <w:rsid w:val="00E6500D"/>
    <w:rsid w:val="00E708AF"/>
    <w:rsid w:val="00E719AF"/>
    <w:rsid w:val="00E71DBE"/>
    <w:rsid w:val="00E721CA"/>
    <w:rsid w:val="00E76A44"/>
    <w:rsid w:val="00E775BC"/>
    <w:rsid w:val="00E83727"/>
    <w:rsid w:val="00E856E2"/>
    <w:rsid w:val="00E9061A"/>
    <w:rsid w:val="00E94582"/>
    <w:rsid w:val="00E95206"/>
    <w:rsid w:val="00EA2F5C"/>
    <w:rsid w:val="00EA409E"/>
    <w:rsid w:val="00EC4452"/>
    <w:rsid w:val="00EC75B5"/>
    <w:rsid w:val="00EC79BF"/>
    <w:rsid w:val="00EE17AC"/>
    <w:rsid w:val="00EE2CF6"/>
    <w:rsid w:val="00EE2FA9"/>
    <w:rsid w:val="00EE7805"/>
    <w:rsid w:val="00EF7D5B"/>
    <w:rsid w:val="00F12408"/>
    <w:rsid w:val="00F12F84"/>
    <w:rsid w:val="00F176B1"/>
    <w:rsid w:val="00F202E7"/>
    <w:rsid w:val="00F215E0"/>
    <w:rsid w:val="00F26914"/>
    <w:rsid w:val="00F45F4B"/>
    <w:rsid w:val="00F472E7"/>
    <w:rsid w:val="00F63942"/>
    <w:rsid w:val="00F71C60"/>
    <w:rsid w:val="00F77E66"/>
    <w:rsid w:val="00F812D6"/>
    <w:rsid w:val="00F92A4F"/>
    <w:rsid w:val="00FA5B87"/>
    <w:rsid w:val="00FB6246"/>
    <w:rsid w:val="00FB6FD5"/>
    <w:rsid w:val="00FC2994"/>
    <w:rsid w:val="00FD1437"/>
    <w:rsid w:val="00FD43E9"/>
    <w:rsid w:val="00FE6F26"/>
    <w:rsid w:val="00FF062F"/>
    <w:rsid w:val="00FF223A"/>
    <w:rsid w:val="00FF2919"/>
    <w:rsid w:val="00FF2A9A"/>
    <w:rsid w:val="00FF3E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9A8378"/>
  <w15:docId w15:val="{2C26A534-940D-41EF-BC00-E512BABB8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2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4BE9"/>
    <w:pPr>
      <w:spacing w:after="0" w:line="240" w:lineRule="auto"/>
    </w:pPr>
  </w:style>
  <w:style w:type="table" w:styleId="TableGrid">
    <w:name w:val="Table Grid"/>
    <w:basedOn w:val="TableNormal"/>
    <w:uiPriority w:val="39"/>
    <w:rsid w:val="00864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BE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64BE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BE9"/>
  </w:style>
  <w:style w:type="paragraph" w:styleId="Footer">
    <w:name w:val="footer"/>
    <w:basedOn w:val="Normal"/>
    <w:link w:val="Foot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BE9"/>
  </w:style>
  <w:style w:type="paragraph" w:styleId="BalloonText">
    <w:name w:val="Balloon Text"/>
    <w:basedOn w:val="Normal"/>
    <w:link w:val="BalloonTextChar"/>
    <w:uiPriority w:val="99"/>
    <w:semiHidden/>
    <w:unhideWhenUsed/>
    <w:rsid w:val="00507C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C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54</Words>
  <Characters>429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asimha Reddy</dc:creator>
  <cp:lastModifiedBy>M Chandrasekhar</cp:lastModifiedBy>
  <cp:revision>2</cp:revision>
  <cp:lastPrinted>2022-09-02T13:00:00Z</cp:lastPrinted>
  <dcterms:created xsi:type="dcterms:W3CDTF">2024-01-01T12:35:00Z</dcterms:created>
  <dcterms:modified xsi:type="dcterms:W3CDTF">2024-01-01T12:35:00Z</dcterms:modified>
</cp:coreProperties>
</file>